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C8EC4" w14:textId="58B6B1C5" w:rsidR="00255B00" w:rsidRPr="0025559C" w:rsidRDefault="00255B00" w:rsidP="003B4332">
      <w:pPr>
        <w:pStyle w:val="Heading2"/>
      </w:pPr>
      <w:bookmarkStart w:id="0" w:name="_Hlk115185301"/>
      <w:r w:rsidRPr="0025559C">
        <w:t>Part 1 1950s Orienting</w:t>
      </w:r>
    </w:p>
    <w:bookmarkEnd w:id="0"/>
    <w:p w14:paraId="423DADB3" w14:textId="0118BC4A" w:rsidR="00255B00" w:rsidRDefault="00255B00" w:rsidP="00255B00">
      <w:pPr>
        <w:pStyle w:val="NoSpacing"/>
      </w:pPr>
      <w:r w:rsidRPr="00A6626B">
        <w:t>Act 1: September 1952</w:t>
      </w:r>
    </w:p>
    <w:p w14:paraId="2CFC1037" w14:textId="07ACDA76" w:rsidR="00715BF8" w:rsidRPr="00A6626B" w:rsidRDefault="009D1A9A" w:rsidP="005F301B">
      <w:pPr>
        <w:pStyle w:val="NoSpacing"/>
        <w:ind w:firstLine="720"/>
      </w:pPr>
      <w:r>
        <w:t>1</w:t>
      </w:r>
      <w:r w:rsidR="00715BF8" w:rsidRPr="00D7508A">
        <w:t xml:space="preserve">. </w:t>
      </w:r>
      <w:r w:rsidR="00715BF8" w:rsidRPr="003720F7">
        <w:rPr>
          <w:color w:val="70AD47" w:themeColor="accent6"/>
        </w:rPr>
        <w:t>David</w:t>
      </w:r>
      <w:r w:rsidR="00715BF8" w:rsidRPr="00D7508A">
        <w:t>: First Light (Winchester, KY, Fri., 9/12/52)</w:t>
      </w:r>
    </w:p>
    <w:p w14:paraId="7A062A2A" w14:textId="02E89678" w:rsidR="00255B00" w:rsidRPr="00A6626B" w:rsidRDefault="00715BF8" w:rsidP="005F301B">
      <w:pPr>
        <w:pStyle w:val="NoSpacing"/>
        <w:ind w:left="720"/>
      </w:pPr>
      <w:r>
        <w:t xml:space="preserve">    </w:t>
      </w:r>
      <w:hyperlink r:id="rId5" w:tooltip="Song" w:history="1">
        <w:r w:rsidR="00255B00" w:rsidRPr="00A6626B">
          <w:rPr>
            <w:color w:val="0000FF"/>
            <w:u w:val="single"/>
          </w:rPr>
          <w:t>Try to R</w:t>
        </w:r>
        <w:r w:rsidR="00255B00" w:rsidRPr="00A6626B">
          <w:rPr>
            <w:color w:val="0000FF"/>
            <w:u w:val="single"/>
          </w:rPr>
          <w:t>e</w:t>
        </w:r>
        <w:r w:rsidR="00255B00" w:rsidRPr="00A6626B">
          <w:rPr>
            <w:color w:val="0000FF"/>
            <w:u w:val="single"/>
          </w:rPr>
          <w:t>m</w:t>
        </w:r>
        <w:r w:rsidR="00255B00" w:rsidRPr="00A6626B">
          <w:rPr>
            <w:color w:val="0000FF"/>
            <w:u w:val="single"/>
          </w:rPr>
          <w:t>e</w:t>
        </w:r>
        <w:r w:rsidR="00255B00" w:rsidRPr="00A6626B">
          <w:rPr>
            <w:color w:val="0000FF"/>
            <w:u w:val="single"/>
          </w:rPr>
          <w:t>m</w:t>
        </w:r>
        <w:r w:rsidR="00255B00" w:rsidRPr="00A6626B">
          <w:rPr>
            <w:color w:val="0000FF"/>
            <w:u w:val="single"/>
          </w:rPr>
          <w:t>ber</w:t>
        </w:r>
      </w:hyperlink>
    </w:p>
    <w:p w14:paraId="598C7495" w14:textId="59276A38" w:rsidR="00255B00" w:rsidRPr="00382BEC" w:rsidRDefault="00715BF8" w:rsidP="005F301B">
      <w:pPr>
        <w:pStyle w:val="NoSpacing"/>
        <w:ind w:firstLine="720"/>
        <w:rPr>
          <w:color w:val="0000FF"/>
          <w:u w:val="single"/>
        </w:rPr>
      </w:pPr>
      <w:r>
        <w:t xml:space="preserve">    </w:t>
      </w:r>
      <w:r w:rsidR="00255B00" w:rsidRPr="00382BEC">
        <w:rPr>
          <w:color w:val="0000FF"/>
          <w:u w:val="single"/>
        </w:rPr>
        <w:t>Our T</w:t>
      </w:r>
      <w:r w:rsidR="00255B00" w:rsidRPr="00382BEC">
        <w:rPr>
          <w:color w:val="0000FF"/>
          <w:u w:val="single"/>
        </w:rPr>
        <w:t>o</w:t>
      </w:r>
      <w:r w:rsidR="00255B00" w:rsidRPr="00382BEC">
        <w:rPr>
          <w:color w:val="0000FF"/>
          <w:u w:val="single"/>
        </w:rPr>
        <w:t>w</w:t>
      </w:r>
      <w:r w:rsidR="00255B00" w:rsidRPr="00382BEC">
        <w:rPr>
          <w:color w:val="0000FF"/>
          <w:u w:val="single"/>
        </w:rPr>
        <w:t>n</w:t>
      </w:r>
    </w:p>
    <w:p w14:paraId="7C61648C" w14:textId="2370F968" w:rsidR="00255B00" w:rsidRPr="00A6626B" w:rsidRDefault="00382BEC" w:rsidP="00382BEC">
      <w:pPr>
        <w:pStyle w:val="NoSpacing"/>
        <w:ind w:left="720"/>
      </w:pPr>
      <w:r>
        <w:t xml:space="preserve">    </w:t>
      </w:r>
      <w:hyperlink r:id="rId6" w:tooltip="Book" w:history="1">
        <w:r w:rsidR="00255B00" w:rsidRPr="00A6626B">
          <w:rPr>
            <w:color w:val="0000FF"/>
            <w:u w:val="single"/>
          </w:rPr>
          <w:t>Clan of the C</w:t>
        </w:r>
        <w:r w:rsidR="00255B00" w:rsidRPr="00A6626B">
          <w:rPr>
            <w:color w:val="0000FF"/>
            <w:u w:val="single"/>
          </w:rPr>
          <w:t>a</w:t>
        </w:r>
        <w:r w:rsidR="00255B00" w:rsidRPr="00A6626B">
          <w:rPr>
            <w:color w:val="0000FF"/>
            <w:u w:val="single"/>
          </w:rPr>
          <w:t>ve Bear</w:t>
        </w:r>
      </w:hyperlink>
    </w:p>
    <w:p w14:paraId="27DF0F61" w14:textId="77777777" w:rsidR="001C12CE" w:rsidRPr="00D8557F" w:rsidRDefault="001C12CE" w:rsidP="005F301B">
      <w:pPr>
        <w:pStyle w:val="Heading4"/>
        <w:spacing w:before="0"/>
        <w:ind w:firstLine="720"/>
        <w:rPr>
          <w:i w:val="0"/>
          <w:iCs w:val="0"/>
        </w:rPr>
      </w:pPr>
      <w:r w:rsidRPr="00D7508A">
        <w:rPr>
          <w:bCs/>
        </w:rPr>
        <w:t xml:space="preserve">5. </w:t>
      </w:r>
      <w:r w:rsidRPr="00D8557F">
        <w:rPr>
          <w:bCs/>
          <w:i w:val="0"/>
          <w:iCs w:val="0"/>
          <w:color w:val="70AD47" w:themeColor="accent6"/>
        </w:rPr>
        <w:t>David</w:t>
      </w:r>
      <w:r w:rsidRPr="00D8557F">
        <w:rPr>
          <w:bCs/>
          <w:i w:val="0"/>
          <w:iCs w:val="0"/>
        </w:rPr>
        <w:t>: The News</w:t>
      </w:r>
      <w:r w:rsidRPr="00D8557F">
        <w:rPr>
          <w:i w:val="0"/>
          <w:iCs w:val="0"/>
        </w:rPr>
        <w:t xml:space="preserve"> (Winchester, KY, Fri., </w:t>
      </w:r>
      <w:r w:rsidRPr="00D8557F">
        <w:rPr>
          <w:bCs/>
          <w:i w:val="0"/>
          <w:iCs w:val="0"/>
        </w:rPr>
        <w:t>9/12/52</w:t>
      </w:r>
      <w:r w:rsidRPr="00D8557F">
        <w:rPr>
          <w:i w:val="0"/>
          <w:iCs w:val="0"/>
        </w:rPr>
        <w:t xml:space="preserve">) </w:t>
      </w:r>
    </w:p>
    <w:p w14:paraId="2C0095A1" w14:textId="11D70249" w:rsidR="00255B00" w:rsidRPr="00B45757" w:rsidRDefault="00255B00" w:rsidP="005F301B">
      <w:pPr>
        <w:pStyle w:val="Heading4"/>
        <w:spacing w:before="0"/>
        <w:rPr>
          <w:rFonts w:ascii="Geogia" w:hAnsi="Geogia"/>
          <w:b/>
          <w:i w:val="0"/>
          <w:iCs w:val="0"/>
        </w:rPr>
      </w:pPr>
      <w:r w:rsidRPr="00A6626B">
        <w:t>             </w:t>
      </w:r>
      <w:r w:rsidR="001C12CE">
        <w:tab/>
        <w:t xml:space="preserve">   </w:t>
      </w:r>
      <w:r w:rsidR="00D8557F">
        <w:t xml:space="preserve">  </w:t>
      </w:r>
      <w:hyperlink r:id="rId7" w:history="1">
        <w:r w:rsidRPr="00B45757">
          <w:rPr>
            <w:rFonts w:ascii="Geogia" w:hAnsi="Geogia"/>
            <w:i w:val="0"/>
            <w:iCs w:val="0"/>
            <w:color w:val="0000FF"/>
            <w:u w:val="single"/>
          </w:rPr>
          <w:t>Marco Polo</w:t>
        </w:r>
      </w:hyperlink>
    </w:p>
    <w:p w14:paraId="2D790779" w14:textId="3C5493D5" w:rsidR="00255B00" w:rsidRPr="00A6626B" w:rsidRDefault="00CB5766" w:rsidP="005F301B">
      <w:pPr>
        <w:pStyle w:val="NoSpacing"/>
        <w:ind w:left="720"/>
      </w:pPr>
      <w:r>
        <w:t xml:space="preserve">    </w:t>
      </w:r>
      <w:hyperlink r:id="rId8" w:history="1">
        <w:r w:rsidR="00255B00" w:rsidRPr="00A6626B">
          <w:rPr>
            <w:color w:val="0000FF"/>
            <w:u w:val="single"/>
          </w:rPr>
          <w:t>Beyond the Sunrise</w:t>
        </w:r>
      </w:hyperlink>
    </w:p>
    <w:p w14:paraId="17207976" w14:textId="1F140365" w:rsidR="00255B00" w:rsidRPr="00A6626B" w:rsidRDefault="00255B00" w:rsidP="005F301B">
      <w:pPr>
        <w:pStyle w:val="NoSpacing"/>
      </w:pPr>
      <w:r w:rsidRPr="00A6626B">
        <w:t>            </w:t>
      </w:r>
      <w:r w:rsidR="00CB5766">
        <w:t xml:space="preserve">     </w:t>
      </w:r>
      <w:hyperlink r:id="rId9" w:history="1">
        <w:r w:rsidRPr="00A6626B">
          <w:rPr>
            <w:color w:val="0000FF"/>
            <w:u w:val="single"/>
          </w:rPr>
          <w:t>Hair</w:t>
        </w:r>
      </w:hyperlink>
    </w:p>
    <w:p w14:paraId="53E068CD" w14:textId="3F74EA5A" w:rsidR="00255B00" w:rsidRPr="00A6626B" w:rsidRDefault="00255B00" w:rsidP="005F301B">
      <w:pPr>
        <w:pStyle w:val="NoSpacing"/>
      </w:pPr>
      <w:r w:rsidRPr="00A6626B">
        <w:t>           </w:t>
      </w:r>
      <w:r w:rsidR="00CB5766">
        <w:t xml:space="preserve">     </w:t>
      </w:r>
      <w:r w:rsidRPr="00A6626B">
        <w:t> </w:t>
      </w:r>
      <w:hyperlink r:id="rId10" w:history="1">
        <w:r w:rsidRPr="00A6626B">
          <w:rPr>
            <w:color w:val="0000FF"/>
            <w:u w:val="single"/>
          </w:rPr>
          <w:t>Aquarius</w:t>
        </w:r>
      </w:hyperlink>
    </w:p>
    <w:p w14:paraId="63215E81" w14:textId="0A515A18" w:rsidR="00255B00" w:rsidRPr="00A6626B" w:rsidRDefault="00CB5766" w:rsidP="005F301B">
      <w:pPr>
        <w:pStyle w:val="NoSpacing"/>
        <w:ind w:firstLine="720"/>
      </w:pPr>
      <w:r>
        <w:t xml:space="preserve">    </w:t>
      </w:r>
      <w:hyperlink r:id="rId11" w:history="1">
        <w:r w:rsidR="00255B00" w:rsidRPr="00A6626B">
          <w:rPr>
            <w:color w:val="0000FF"/>
            <w:u w:val="single"/>
          </w:rPr>
          <w:t>Any Dream Will Do</w:t>
        </w:r>
      </w:hyperlink>
    </w:p>
    <w:p w14:paraId="1233797F" w14:textId="56BA7D73" w:rsidR="00255B00" w:rsidRPr="00A6626B" w:rsidRDefault="00CB5766" w:rsidP="005F301B">
      <w:pPr>
        <w:pStyle w:val="NoSpacing"/>
        <w:ind w:firstLine="720"/>
      </w:pPr>
      <w:r>
        <w:t xml:space="preserve">    </w:t>
      </w:r>
      <w:hyperlink r:id="rId12" w:history="1">
        <w:r w:rsidR="00255B00" w:rsidRPr="00A6626B">
          <w:rPr>
            <w:color w:val="0000FF"/>
            <w:u w:val="single"/>
          </w:rPr>
          <w:t>Joseph and the Amazing Technicolor Dreamcoat</w:t>
        </w:r>
      </w:hyperlink>
    </w:p>
    <w:p w14:paraId="5BC8AF90" w14:textId="2737C53E" w:rsidR="00255B00" w:rsidRPr="00A6626B" w:rsidRDefault="00CB5766" w:rsidP="005F301B">
      <w:pPr>
        <w:pStyle w:val="NoSpacing"/>
        <w:ind w:firstLine="720"/>
      </w:pPr>
      <w:r>
        <w:t xml:space="preserve">    </w:t>
      </w:r>
      <w:hyperlink r:id="rId13" w:history="1">
        <w:r w:rsidR="00255B00" w:rsidRPr="00A6626B">
          <w:rPr>
            <w:color w:val="0000FF"/>
            <w:u w:val="single"/>
          </w:rPr>
          <w:t>Babes in Toyland</w:t>
        </w:r>
      </w:hyperlink>
    </w:p>
    <w:p w14:paraId="3D040A85" w14:textId="1A3A477D" w:rsidR="00255B00" w:rsidRPr="00A6626B" w:rsidRDefault="00CB5766" w:rsidP="005F301B">
      <w:pPr>
        <w:pStyle w:val="NoSpacing"/>
        <w:ind w:firstLine="720"/>
      </w:pPr>
      <w:r>
        <w:t xml:space="preserve">    </w:t>
      </w:r>
      <w:hyperlink r:id="rId14" w:history="1">
        <w:r w:rsidR="00255B00" w:rsidRPr="00A6626B">
          <w:rPr>
            <w:color w:val="0000FF"/>
            <w:u w:val="single"/>
          </w:rPr>
          <w:t>A Connecticut Yankee in King Arthur’s Court</w:t>
        </w:r>
      </w:hyperlink>
    </w:p>
    <w:p w14:paraId="5F1456AC" w14:textId="77777777" w:rsidR="00255B00" w:rsidRPr="00A6626B" w:rsidRDefault="00255B00" w:rsidP="003B4332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87DA7">
        <w:rPr>
          <w:rFonts w:ascii="Times New Roman" w:eastAsia="Times New Roman" w:hAnsi="Times New Roman" w:cs="Times New Roman"/>
          <w:color w:val="70AD47" w:themeColor="accent6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Thought Unchained (Winchester, KY, Fri., 9/12/52)</w:t>
      </w:r>
    </w:p>
    <w:p w14:paraId="2A4DF3D4" w14:textId="7EC78CB3" w:rsidR="00255B00" w:rsidRPr="00A6626B" w:rsidRDefault="00255B00" w:rsidP="003B4332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 </w:t>
      </w:r>
      <w:hyperlink r:id="rId15" w:tooltip="Song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Nights in W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h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ite Satin</w:t>
        </w:r>
      </w:hyperlink>
    </w:p>
    <w:p w14:paraId="0B8FE2B6" w14:textId="77777777" w:rsidR="00255B00" w:rsidRPr="00A6626B" w:rsidRDefault="00255B00" w:rsidP="003B4332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87DA7">
        <w:rPr>
          <w:rFonts w:ascii="Times New Roman" w:eastAsia="Times New Roman" w:hAnsi="Times New Roman" w:cs="Times New Roman"/>
          <w:color w:val="70AD47" w:themeColor="accent6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Breakfast (Winchester, KY, Sat., 9/13/52)</w:t>
      </w:r>
    </w:p>
    <w:p w14:paraId="29F919AA" w14:textId="4709FE05" w:rsidR="00255B00" w:rsidRPr="00A6626B" w:rsidRDefault="00255B00" w:rsidP="003B4332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 </w:t>
      </w:r>
      <w:hyperlink r:id="rId16" w:tooltip="Movie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Grou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n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dhog Day</w:t>
        </w:r>
      </w:hyperlink>
    </w:p>
    <w:p w14:paraId="545A556A" w14:textId="77777777" w:rsidR="00255B00" w:rsidRPr="00A6626B" w:rsidRDefault="00255B00" w:rsidP="003B4332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21020">
        <w:rPr>
          <w:rFonts w:ascii="Times New Roman" w:eastAsia="Times New Roman" w:hAnsi="Times New Roman" w:cs="Times New Roman"/>
          <w:color w:val="70AD47" w:themeColor="accent6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The Afternoon (Winchester, KY, Sat., 9/13/52)</w:t>
      </w:r>
    </w:p>
    <w:p w14:paraId="288BA85D" w14:textId="77777777" w:rsidR="00255B00" w:rsidRPr="00B45757" w:rsidRDefault="00255B00" w:rsidP="003B4332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17" w:history="1">
        <w:r w:rsidRPr="00B45757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The Ol</w:t>
        </w:r>
        <w:r w:rsidRPr="00B45757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ive Tree</w:t>
        </w:r>
      </w:hyperlink>
    </w:p>
    <w:p w14:paraId="10C6BDFF" w14:textId="77777777" w:rsidR="00255B00" w:rsidRPr="00B45757" w:rsidRDefault="00000000" w:rsidP="003B4332">
      <w:pPr>
        <w:spacing w:after="0" w:line="240" w:lineRule="auto"/>
        <w:ind w:firstLine="720"/>
        <w:rPr>
          <w:rFonts w:ascii="Times New Roman" w:eastAsia="Times New Roman" w:hAnsi="Times New Roman" w:cs="Times New Roman"/>
          <w:szCs w:val="24"/>
        </w:rPr>
      </w:pPr>
      <w:hyperlink r:id="rId18" w:history="1">
        <w:r w:rsidR="00255B00" w:rsidRPr="00B45757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Sunrise, Sunset</w:t>
        </w:r>
      </w:hyperlink>
    </w:p>
    <w:p w14:paraId="33739AAE" w14:textId="77777777" w:rsidR="00255B00" w:rsidRPr="00A6626B" w:rsidRDefault="00255B00" w:rsidP="003B433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C07D6B">
        <w:rPr>
          <w:rFonts w:ascii="Times New Roman" w:eastAsia="Times New Roman" w:hAnsi="Times New Roman" w:cs="Times New Roman"/>
          <w:color w:val="70AD47" w:themeColor="accent6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Expansion (Winchester, KY, Sat., 9/13/52)</w:t>
      </w:r>
    </w:p>
    <w:p w14:paraId="7501E424" w14:textId="61574152" w:rsidR="00255B00" w:rsidRPr="00B45757" w:rsidRDefault="00000000" w:rsidP="003B4332">
      <w:pPr>
        <w:spacing w:after="0" w:line="240" w:lineRule="auto"/>
        <w:ind w:firstLine="720"/>
        <w:rPr>
          <w:rFonts w:ascii="Times New Roman" w:eastAsia="Times New Roman" w:hAnsi="Times New Roman" w:cs="Times New Roman"/>
          <w:szCs w:val="24"/>
        </w:rPr>
      </w:pPr>
      <w:hyperlink r:id="rId19" w:tooltip="Song" w:history="1">
        <w:r w:rsidR="00255B00" w:rsidRPr="00B45757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To Dream the Impossible Dream</w:t>
        </w:r>
      </w:hyperlink>
    </w:p>
    <w:p w14:paraId="649A3E99" w14:textId="15E39468" w:rsidR="00255B00" w:rsidRPr="00A6626B" w:rsidRDefault="00000000" w:rsidP="003B4332">
      <w:pPr>
        <w:spacing w:after="0" w:line="240" w:lineRule="auto"/>
        <w:ind w:firstLine="720"/>
        <w:rPr>
          <w:rFonts w:ascii="Times New Roman" w:eastAsia="Times New Roman" w:hAnsi="Times New Roman" w:cs="Times New Roman"/>
          <w:szCs w:val="24"/>
        </w:rPr>
      </w:pPr>
      <w:hyperlink r:id="rId20" w:tooltip="Video" w:history="1"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Duck and C</w:t>
        </w:r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o</w:t>
        </w:r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ver</w:t>
        </w:r>
      </w:hyperlink>
    </w:p>
    <w:p w14:paraId="0C6067CD" w14:textId="3CBB4650" w:rsidR="00255B00" w:rsidRPr="00B45757" w:rsidRDefault="00000000" w:rsidP="003B4332">
      <w:pPr>
        <w:spacing w:after="0" w:line="240" w:lineRule="auto"/>
        <w:ind w:firstLine="720"/>
        <w:rPr>
          <w:rFonts w:ascii="Times New Roman" w:eastAsia="Times New Roman" w:hAnsi="Times New Roman" w:cs="Times New Roman"/>
          <w:szCs w:val="24"/>
        </w:rPr>
      </w:pPr>
      <w:hyperlink r:id="rId21" w:tooltip="Movie" w:history="1">
        <w:r w:rsidR="00255B00" w:rsidRPr="00B45757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The Da</w:t>
        </w:r>
        <w:r w:rsidR="00255B00" w:rsidRPr="00B45757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y</w:t>
        </w:r>
        <w:r w:rsidR="00255B00" w:rsidRPr="00B45757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 xml:space="preserve"> After</w:t>
        </w:r>
      </w:hyperlink>
    </w:p>
    <w:p w14:paraId="697ACC62" w14:textId="77777777" w:rsidR="00255B00" w:rsidRPr="00A6626B" w:rsidRDefault="00255B00" w:rsidP="003B4332">
      <w:pPr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3F43B0">
        <w:rPr>
          <w:rFonts w:ascii="Times New Roman" w:eastAsia="Times New Roman" w:hAnsi="Times New Roman" w:cs="Times New Roman"/>
          <w:color w:val="70AD47" w:themeColor="accent6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Work with Me, Sydney (Winchester, KY, Tu., 9/16/52)</w:t>
      </w:r>
    </w:p>
    <w:p w14:paraId="26FFAC30" w14:textId="3F988E9D" w:rsidR="00255B00" w:rsidRPr="00A6626B" w:rsidRDefault="00000000" w:rsidP="00EA47EB">
      <w:pPr>
        <w:spacing w:after="0" w:line="240" w:lineRule="auto"/>
        <w:ind w:left="720"/>
        <w:rPr>
          <w:rFonts w:ascii="Times New Roman" w:eastAsia="Times New Roman" w:hAnsi="Times New Roman" w:cs="Times New Roman"/>
          <w:szCs w:val="24"/>
        </w:rPr>
      </w:pPr>
      <w:hyperlink r:id="rId22" w:tooltip="Song" w:history="1"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Anot</w:t>
        </w:r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h</w:t>
        </w:r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er Op'nin, Another Show</w:t>
        </w:r>
      </w:hyperlink>
    </w:p>
    <w:p w14:paraId="1AC219C2" w14:textId="355FFEE6" w:rsidR="00255B00" w:rsidRPr="00A6626B" w:rsidRDefault="003F43B0" w:rsidP="003B4332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3F43B0">
        <w:rPr>
          <w:rFonts w:ascii="Times New Roman" w:eastAsia="Times New Roman" w:hAnsi="Times New Roman" w:cs="Times New Roman"/>
          <w:color w:val="70AD47" w:themeColor="accent6"/>
          <w:szCs w:val="24"/>
        </w:rPr>
        <w:t>Da</w:t>
      </w:r>
      <w:r w:rsidR="00255B00" w:rsidRPr="003F43B0">
        <w:rPr>
          <w:rFonts w:ascii="Times New Roman" w:eastAsia="Times New Roman" w:hAnsi="Times New Roman" w:cs="Times New Roman"/>
          <w:color w:val="70AD47" w:themeColor="accent6"/>
          <w:szCs w:val="24"/>
        </w:rPr>
        <w:t>vid</w:t>
      </w:r>
      <w:r w:rsidR="00255B00" w:rsidRPr="00A6626B">
        <w:rPr>
          <w:rFonts w:ascii="Times New Roman" w:eastAsia="Times New Roman" w:hAnsi="Times New Roman" w:cs="Times New Roman"/>
          <w:szCs w:val="24"/>
        </w:rPr>
        <w:t>: All In (Winchester, KY, Tues., 9/16/52)</w:t>
      </w:r>
    </w:p>
    <w:p w14:paraId="2362F10F" w14:textId="1FD97C7F" w:rsidR="00255B00" w:rsidRDefault="00255B00" w:rsidP="003B4332">
      <w:pPr>
        <w:spacing w:after="0" w:line="240" w:lineRule="auto"/>
        <w:rPr>
          <w:rFonts w:ascii="Times New Roman" w:eastAsia="Times New Roman" w:hAnsi="Times New Roman" w:cs="Times New Roman"/>
          <w:color w:val="0000FF"/>
          <w:szCs w:val="24"/>
          <w:u w:val="single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23" w:tooltip="Song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Someth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i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n’s Coming</w:t>
        </w:r>
      </w:hyperlink>
    </w:p>
    <w:p w14:paraId="25C68E2A" w14:textId="46543C1C" w:rsidR="00255B00" w:rsidRPr="0050751E" w:rsidRDefault="003F43B0" w:rsidP="003B4332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color w:val="70AD47" w:themeColor="accent6"/>
          <w:szCs w:val="24"/>
        </w:rPr>
      </w:pPr>
      <w:r w:rsidRPr="0050751E">
        <w:rPr>
          <w:rFonts w:ascii="Times New Roman" w:eastAsia="Times New Roman" w:hAnsi="Times New Roman" w:cs="Times New Roman"/>
          <w:color w:val="70AD47" w:themeColor="accent6"/>
          <w:szCs w:val="24"/>
        </w:rPr>
        <w:t>D</w:t>
      </w:r>
      <w:r w:rsidR="00255B00" w:rsidRPr="0050751E">
        <w:rPr>
          <w:rFonts w:ascii="Times New Roman" w:eastAsia="Times New Roman" w:hAnsi="Times New Roman" w:cs="Times New Roman"/>
          <w:color w:val="70AD47" w:themeColor="accent6"/>
          <w:szCs w:val="24"/>
        </w:rPr>
        <w:t>avid: Plans and Phantoms (Winchester, KY, Tues., 9/16/52)</w:t>
      </w:r>
    </w:p>
    <w:p w14:paraId="4D48A032" w14:textId="2AFB1DA5" w:rsidR="00255B00" w:rsidRPr="00A6626B" w:rsidRDefault="00255B00" w:rsidP="003B4332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 </w:t>
      </w:r>
      <w:hyperlink r:id="rId24" w:tooltip="Movie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B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a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mbi</w:t>
        </w:r>
      </w:hyperlink>
    </w:p>
    <w:p w14:paraId="76368E2E" w14:textId="77777777" w:rsidR="00255B00" w:rsidRPr="00A6626B" w:rsidRDefault="00255B00" w:rsidP="003B4332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50751E">
        <w:rPr>
          <w:rFonts w:ascii="Times New Roman" w:eastAsia="Times New Roman" w:hAnsi="Times New Roman" w:cs="Times New Roman"/>
          <w:color w:val="70AD47" w:themeColor="accent6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Taking Stock (Winchester, KY, Fri., 9/21/52)</w:t>
      </w:r>
    </w:p>
    <w:p w14:paraId="25F969C2" w14:textId="71F4B380" w:rsidR="00255B00" w:rsidRPr="00B45757" w:rsidRDefault="00255B00" w:rsidP="003B4332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</w:t>
      </w:r>
      <w:r w:rsidR="002419AA">
        <w:rPr>
          <w:rFonts w:ascii="Times New Roman" w:eastAsia="Times New Roman" w:hAnsi="Times New Roman" w:cs="Times New Roman"/>
          <w:szCs w:val="24"/>
        </w:rPr>
        <w:t xml:space="preserve"> </w:t>
      </w:r>
      <w:hyperlink r:id="rId25" w:history="1">
        <w:r w:rsidRPr="00B45757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Fidelity Fi</w:t>
        </w:r>
        <w:r w:rsidRPr="00B45757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d</w:t>
        </w:r>
        <w:r w:rsidRPr="00B45757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uciary Bank</w:t>
        </w:r>
      </w:hyperlink>
    </w:p>
    <w:p w14:paraId="6C5AF271" w14:textId="77777777" w:rsidR="00255B00" w:rsidRPr="00A6626B" w:rsidRDefault="00255B00" w:rsidP="003B4332">
      <w:pPr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50751E">
        <w:rPr>
          <w:rFonts w:ascii="Times New Roman" w:eastAsia="Times New Roman" w:hAnsi="Times New Roman" w:cs="Times New Roman"/>
          <w:color w:val="70AD47" w:themeColor="accent6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Preparing (Winchester, KY, Sun., 9/21/52)</w:t>
      </w:r>
    </w:p>
    <w:p w14:paraId="7813D760" w14:textId="24804BD9" w:rsidR="00255B00" w:rsidRPr="00A6626B" w:rsidRDefault="00255B00" w:rsidP="003B4332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 </w:t>
      </w:r>
      <w:hyperlink r:id="rId26" w:tooltip="Song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Soon It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’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s Gonna Rain</w:t>
        </w:r>
      </w:hyperlink>
    </w:p>
    <w:p w14:paraId="2C3A87AB" w14:textId="77777777" w:rsidR="00255B00" w:rsidRPr="00A6626B" w:rsidRDefault="00000000" w:rsidP="00EA47EB">
      <w:pPr>
        <w:spacing w:after="0" w:line="240" w:lineRule="auto"/>
        <w:ind w:firstLine="720"/>
        <w:rPr>
          <w:rFonts w:ascii="Times New Roman" w:eastAsia="Times New Roman" w:hAnsi="Times New Roman" w:cs="Times New Roman"/>
          <w:szCs w:val="24"/>
        </w:rPr>
      </w:pPr>
      <w:hyperlink r:id="rId27" w:history="1"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The Lonelie</w:t>
        </w:r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s</w:t>
        </w:r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t Runner</w:t>
        </w:r>
      </w:hyperlink>
    </w:p>
    <w:p w14:paraId="5C738675" w14:textId="77777777" w:rsidR="00255B00" w:rsidRPr="00A6626B" w:rsidRDefault="00255B00" w:rsidP="003B4332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Act 2: October 1952</w:t>
      </w:r>
    </w:p>
    <w:p w14:paraId="56FA2074" w14:textId="77777777" w:rsidR="00255B00" w:rsidRPr="00A6626B" w:rsidRDefault="00255B00" w:rsidP="003B4332">
      <w:pPr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C20D9C">
        <w:rPr>
          <w:rFonts w:ascii="Times New Roman" w:eastAsia="Times New Roman" w:hAnsi="Times New Roman" w:cs="Times New Roman"/>
          <w:color w:val="70AD47" w:themeColor="accent6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Emmanuel (Winchester, KY, 10/5/52)</w:t>
      </w:r>
    </w:p>
    <w:p w14:paraId="54BBD5D6" w14:textId="1DCFECBD" w:rsidR="00255B00" w:rsidRPr="00B45757" w:rsidRDefault="00255B00" w:rsidP="003B4332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28" w:tooltip="Movie" w:history="1">
        <w:r w:rsidRPr="00B45757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 xml:space="preserve">Miracle on </w:t>
        </w:r>
        <w:r w:rsidRPr="00B45757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3</w:t>
        </w:r>
        <w:r w:rsidRPr="00B45757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4</w:t>
        </w:r>
        <w:r w:rsidRPr="00B45757">
          <w:rPr>
            <w:rFonts w:ascii="Times New Roman" w:eastAsia="Times New Roman" w:hAnsi="Times New Roman" w:cs="Times New Roman"/>
            <w:color w:val="0000FF"/>
            <w:szCs w:val="24"/>
            <w:u w:val="single"/>
            <w:vertAlign w:val="superscript"/>
          </w:rPr>
          <w:t>th</w:t>
        </w:r>
        <w:r w:rsidRPr="00B45757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 xml:space="preserve"> Street</w:t>
        </w:r>
      </w:hyperlink>
    </w:p>
    <w:p w14:paraId="45074876" w14:textId="77777777" w:rsidR="00255B00" w:rsidRPr="00A6626B" w:rsidRDefault="00255B00" w:rsidP="003B4332">
      <w:pPr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C20D9C">
        <w:rPr>
          <w:rFonts w:ascii="Times New Roman" w:eastAsia="Times New Roman" w:hAnsi="Times New Roman" w:cs="Times New Roman"/>
          <w:color w:val="70AD47" w:themeColor="accent6"/>
          <w:szCs w:val="24"/>
        </w:rPr>
        <w:t>Xerxes</w:t>
      </w:r>
      <w:r w:rsidRPr="00A6626B">
        <w:rPr>
          <w:rFonts w:ascii="Times New Roman" w:eastAsia="Times New Roman" w:hAnsi="Times New Roman" w:cs="Times New Roman"/>
          <w:szCs w:val="24"/>
        </w:rPr>
        <w:t>: Flying Down to Abadan (Teheran to Abadan, Iran, 10/8/52)</w:t>
      </w:r>
    </w:p>
    <w:p w14:paraId="4373A8EA" w14:textId="6CEDD944" w:rsidR="00255B00" w:rsidRPr="00A6626B" w:rsidRDefault="00000000" w:rsidP="00AF79BA">
      <w:pPr>
        <w:spacing w:after="0" w:line="240" w:lineRule="auto"/>
        <w:ind w:firstLine="720"/>
        <w:rPr>
          <w:rFonts w:ascii="Times New Roman" w:eastAsia="Times New Roman" w:hAnsi="Times New Roman" w:cs="Times New Roman"/>
          <w:szCs w:val="24"/>
        </w:rPr>
      </w:pPr>
      <w:hyperlink r:id="rId29" w:tooltip="Article" w:history="1"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Dena Mo</w:t>
        </w:r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u</w:t>
        </w:r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ntain</w:t>
        </w:r>
      </w:hyperlink>
    </w:p>
    <w:p w14:paraId="4723EEE0" w14:textId="0881D401" w:rsidR="00255B00" w:rsidRPr="00A6626B" w:rsidRDefault="00000000" w:rsidP="00AF79BA">
      <w:pPr>
        <w:spacing w:after="0" w:line="240" w:lineRule="auto"/>
        <w:ind w:firstLine="720"/>
        <w:rPr>
          <w:rFonts w:ascii="Times New Roman" w:eastAsia="Times New Roman" w:hAnsi="Times New Roman" w:cs="Times New Roman"/>
          <w:szCs w:val="24"/>
        </w:rPr>
      </w:pPr>
      <w:hyperlink r:id="rId30" w:tooltip="Movie" w:history="1"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 xml:space="preserve">Flying Down </w:t>
        </w:r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t</w:t>
        </w:r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o Rio</w:t>
        </w:r>
      </w:hyperlink>
    </w:p>
    <w:p w14:paraId="488FE75C" w14:textId="77777777" w:rsidR="00255B00" w:rsidRPr="00A6626B" w:rsidRDefault="00255B00" w:rsidP="003B4332">
      <w:pPr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2F437E">
        <w:rPr>
          <w:rFonts w:ascii="Times New Roman" w:eastAsia="Times New Roman" w:hAnsi="Times New Roman" w:cs="Times New Roman"/>
          <w:color w:val="70AD47" w:themeColor="accent6"/>
          <w:szCs w:val="24"/>
        </w:rPr>
        <w:lastRenderedPageBreak/>
        <w:t>David</w:t>
      </w:r>
      <w:r w:rsidRPr="00A6626B">
        <w:rPr>
          <w:rFonts w:ascii="Times New Roman" w:eastAsia="Times New Roman" w:hAnsi="Times New Roman" w:cs="Times New Roman"/>
          <w:szCs w:val="24"/>
        </w:rPr>
        <w:t>: That Old Black Magic (Winchester, KY, 10/26/52)</w:t>
      </w:r>
    </w:p>
    <w:p w14:paraId="53AB820C" w14:textId="1D78F419" w:rsidR="00255B00" w:rsidRPr="00B45757" w:rsidRDefault="00255B00" w:rsidP="003B4332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31" w:tooltip="Song" w:history="1">
        <w:r w:rsidRPr="00B45757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If You Were the Only Girl in th</w:t>
        </w:r>
        <w:r w:rsidRPr="00B45757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e</w:t>
        </w:r>
        <w:r w:rsidRPr="00B45757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 xml:space="preserve"> World</w:t>
        </w:r>
      </w:hyperlink>
    </w:p>
    <w:p w14:paraId="75A8E717" w14:textId="77777777" w:rsidR="00255B00" w:rsidRPr="00A6626B" w:rsidRDefault="00255B00" w:rsidP="003B4332">
      <w:pPr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63783E">
        <w:rPr>
          <w:rFonts w:ascii="Times New Roman" w:eastAsia="Times New Roman" w:hAnsi="Times New Roman" w:cs="Times New Roman"/>
          <w:color w:val="70AD47" w:themeColor="accent6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Remembering, Escaping (Winchester, KY, 10/25/52)</w:t>
      </w:r>
    </w:p>
    <w:p w14:paraId="6BB64A4D" w14:textId="3AF523C9" w:rsidR="00255B00" w:rsidRPr="00A6626B" w:rsidRDefault="00255B00" w:rsidP="003B4332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32" w:tooltip="Song" w:history="1">
        <w:r w:rsidRPr="00C845EC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 xml:space="preserve">Song </w:t>
        </w:r>
        <w:r w:rsidRPr="00C845EC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S</w:t>
        </w:r>
        <w:r w:rsidRPr="00C845EC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ung Blue</w:t>
        </w:r>
      </w:hyperlink>
    </w:p>
    <w:p w14:paraId="4B4D4A02" w14:textId="77777777" w:rsidR="00255B00" w:rsidRPr="00A6626B" w:rsidRDefault="00255B00" w:rsidP="003B4332">
      <w:pPr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4F605C">
        <w:rPr>
          <w:rFonts w:ascii="Times New Roman" w:eastAsia="Times New Roman" w:hAnsi="Times New Roman" w:cs="Times New Roman"/>
          <w:color w:val="70AD47" w:themeColor="accent6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Speaking of Minds (Winchester, KY, 10/31/52)</w:t>
      </w:r>
    </w:p>
    <w:p w14:paraId="6F1D0711" w14:textId="29AD31E9" w:rsidR="00255B00" w:rsidRPr="00A6626B" w:rsidRDefault="00255B00" w:rsidP="003B4332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33" w:tooltip="Song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Oh, Wh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a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t a Beauti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f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ul Morning</w:t>
        </w:r>
      </w:hyperlink>
    </w:p>
    <w:p w14:paraId="47A4F6EF" w14:textId="35390E0D" w:rsidR="00255B00" w:rsidRPr="00A6626B" w:rsidRDefault="00000000" w:rsidP="00471496">
      <w:pPr>
        <w:spacing w:after="0" w:line="240" w:lineRule="auto"/>
        <w:ind w:left="720"/>
        <w:rPr>
          <w:rFonts w:ascii="Times New Roman" w:eastAsia="Times New Roman" w:hAnsi="Times New Roman" w:cs="Times New Roman"/>
          <w:szCs w:val="24"/>
        </w:rPr>
      </w:pPr>
      <w:hyperlink r:id="rId34" w:tooltip="Movie" w:history="1"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Oklahoma</w:t>
        </w:r>
      </w:hyperlink>
    </w:p>
    <w:p w14:paraId="1EA20E0F" w14:textId="77777777" w:rsidR="00255B00" w:rsidRPr="00A6626B" w:rsidRDefault="00255B00" w:rsidP="003B4332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Act 3: November 1952 – November 1953</w:t>
      </w:r>
    </w:p>
    <w:p w14:paraId="4A022A1E" w14:textId="77777777" w:rsidR="00255B00" w:rsidRPr="00A6626B" w:rsidRDefault="00255B00" w:rsidP="003B4332">
      <w:pPr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4F605C">
        <w:rPr>
          <w:rFonts w:ascii="Times New Roman" w:eastAsia="Times New Roman" w:hAnsi="Times New Roman" w:cs="Times New Roman"/>
          <w:color w:val="70AD47" w:themeColor="accent6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Bite a Smoking Bullet (Winchester, KY, 11/1/52)</w:t>
      </w:r>
    </w:p>
    <w:p w14:paraId="5016A47A" w14:textId="0BA00788" w:rsidR="00255B00" w:rsidRPr="00A6626B" w:rsidRDefault="00255B00" w:rsidP="003B4332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35" w:tooltip="Song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Let It Be a D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a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nce (We Do)</w:t>
        </w:r>
      </w:hyperlink>
    </w:p>
    <w:p w14:paraId="0FB0C586" w14:textId="77777777" w:rsidR="00255B00" w:rsidRPr="00A6626B" w:rsidRDefault="00255B00" w:rsidP="003B4332">
      <w:pPr>
        <w:numPr>
          <w:ilvl w:val="0"/>
          <w:numId w:val="16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63783E">
        <w:rPr>
          <w:rFonts w:ascii="Times New Roman" w:eastAsia="Times New Roman" w:hAnsi="Times New Roman" w:cs="Times New Roman"/>
          <w:color w:val="70AD47" w:themeColor="accent6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Beginner’s Game (Winchester, KY,11/4/52)</w:t>
      </w:r>
    </w:p>
    <w:p w14:paraId="0B965A0F" w14:textId="17AAF1F3" w:rsidR="00255B00" w:rsidRPr="00C845EC" w:rsidRDefault="00255B00" w:rsidP="003B4332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36" w:tooltip="Book" w:history="1">
        <w:r w:rsidRPr="00C845EC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Ender’s</w:t>
        </w:r>
        <w:r w:rsidRPr="00C845EC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 xml:space="preserve"> </w:t>
        </w:r>
        <w:r w:rsidRPr="00C845EC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Game</w:t>
        </w:r>
      </w:hyperlink>
    </w:p>
    <w:p w14:paraId="66D80BF7" w14:textId="39A5267A" w:rsidR="00255B00" w:rsidRPr="00EC33DA" w:rsidRDefault="00255B00" w:rsidP="003B4332">
      <w:pPr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EC33DA">
        <w:rPr>
          <w:rFonts w:ascii="Times New Roman" w:eastAsia="Times New Roman" w:hAnsi="Times New Roman" w:cs="Times New Roman"/>
          <w:color w:val="70AD47" w:themeColor="accent6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More Birthdays (Winchester, KY, 11/14/52</w:t>
      </w:r>
    </w:p>
    <w:p w14:paraId="094FFBD1" w14:textId="7AD957F6" w:rsidR="00255B00" w:rsidRPr="00A6626B" w:rsidRDefault="00000000" w:rsidP="00AF79BA">
      <w:pPr>
        <w:spacing w:after="0" w:line="240" w:lineRule="auto"/>
        <w:ind w:firstLine="720"/>
        <w:rPr>
          <w:rFonts w:ascii="Times New Roman" w:eastAsia="Times New Roman" w:hAnsi="Times New Roman" w:cs="Times New Roman"/>
          <w:szCs w:val="24"/>
        </w:rPr>
      </w:pPr>
      <w:hyperlink r:id="rId37" w:tooltip="Song" w:history="1"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 xml:space="preserve">There’s </w:t>
        </w:r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N</w:t>
        </w:r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o Melinda</w:t>
        </w:r>
      </w:hyperlink>
    </w:p>
    <w:p w14:paraId="5C7C48C8" w14:textId="77777777" w:rsidR="00255B00" w:rsidRPr="00A6626B" w:rsidRDefault="00255B00" w:rsidP="003B4332">
      <w:pPr>
        <w:numPr>
          <w:ilvl w:val="0"/>
          <w:numId w:val="18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9806FE">
        <w:rPr>
          <w:rFonts w:ascii="Times New Roman" w:eastAsia="Times New Roman" w:hAnsi="Times New Roman" w:cs="Times New Roman"/>
          <w:color w:val="70AD47" w:themeColor="accent6"/>
          <w:szCs w:val="24"/>
        </w:rPr>
        <w:t>Aleesa</w:t>
      </w:r>
      <w:r w:rsidRPr="00A6626B">
        <w:rPr>
          <w:rFonts w:ascii="Times New Roman" w:eastAsia="Times New Roman" w:hAnsi="Times New Roman" w:cs="Times New Roman"/>
          <w:szCs w:val="24"/>
        </w:rPr>
        <w:t>: Double-crossed (South of Bazargan, Iran, 2/16/53)</w:t>
      </w:r>
    </w:p>
    <w:p w14:paraId="6F398574" w14:textId="77777777" w:rsidR="009806FE" w:rsidRDefault="00255B00" w:rsidP="002419AA">
      <w:pPr>
        <w:spacing w:after="0" w:line="240" w:lineRule="auto"/>
        <w:rPr>
          <w:rFonts w:ascii="Times New Roman" w:eastAsia="Times New Roman" w:hAnsi="Times New Roman" w:cs="Times New Roman"/>
          <w:color w:val="0000FF"/>
          <w:szCs w:val="24"/>
          <w:u w:val="single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</w:t>
      </w:r>
      <w:r w:rsidR="002419AA">
        <w:rPr>
          <w:rFonts w:ascii="Times New Roman" w:eastAsia="Times New Roman" w:hAnsi="Times New Roman" w:cs="Times New Roman"/>
          <w:szCs w:val="24"/>
        </w:rPr>
        <w:t xml:space="preserve">       </w:t>
      </w:r>
      <w:r w:rsidRPr="00A6626B">
        <w:rPr>
          <w:rFonts w:ascii="Times New Roman" w:eastAsia="Times New Roman" w:hAnsi="Times New Roman" w:cs="Times New Roman"/>
          <w:color w:val="0000FF"/>
          <w:szCs w:val="24"/>
          <w:u w:val="single"/>
        </w:rPr>
        <w:t>Invisible Man</w:t>
      </w:r>
    </w:p>
    <w:p w14:paraId="6CB33F01" w14:textId="0FD50A3F" w:rsidR="00255B00" w:rsidRPr="00A6626B" w:rsidRDefault="00000000" w:rsidP="009806FE">
      <w:pPr>
        <w:spacing w:after="0" w:line="240" w:lineRule="auto"/>
        <w:ind w:firstLine="720"/>
        <w:rPr>
          <w:rFonts w:ascii="Times New Roman" w:eastAsia="Times New Roman" w:hAnsi="Times New Roman" w:cs="Times New Roman"/>
          <w:szCs w:val="24"/>
        </w:rPr>
      </w:pPr>
      <w:hyperlink r:id="rId38" w:tooltip="Book" w:history="1"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Common</w:t>
        </w:r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 xml:space="preserve"> </w:t>
        </w:r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Sense</w:t>
        </w:r>
      </w:hyperlink>
    </w:p>
    <w:p w14:paraId="3384F0C4" w14:textId="3BA95E67" w:rsidR="00255B00" w:rsidRPr="00A6626B" w:rsidRDefault="00000000" w:rsidP="00EA47EB">
      <w:pPr>
        <w:spacing w:after="0" w:line="240" w:lineRule="auto"/>
        <w:ind w:firstLine="720"/>
        <w:rPr>
          <w:rFonts w:ascii="Times New Roman" w:eastAsia="Times New Roman" w:hAnsi="Times New Roman" w:cs="Times New Roman"/>
          <w:szCs w:val="24"/>
        </w:rPr>
      </w:pPr>
      <w:hyperlink r:id="rId39" w:tooltip="Book" w:history="1"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Democracy and Ed</w:t>
        </w:r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u</w:t>
        </w:r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cation</w:t>
        </w:r>
      </w:hyperlink>
    </w:p>
    <w:p w14:paraId="0E155C28" w14:textId="77777777" w:rsidR="00255B00" w:rsidRPr="00A6626B" w:rsidRDefault="00255B00" w:rsidP="003B4332">
      <w:pPr>
        <w:numPr>
          <w:ilvl w:val="0"/>
          <w:numId w:val="19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7E6F50">
        <w:rPr>
          <w:rFonts w:ascii="Times New Roman" w:eastAsia="Times New Roman" w:hAnsi="Times New Roman" w:cs="Times New Roman"/>
          <w:color w:val="70AD47" w:themeColor="accent6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Family Lost (Winchester, KY, 4/1/53)</w:t>
      </w:r>
    </w:p>
    <w:p w14:paraId="647D32E9" w14:textId="4903CB78" w:rsidR="00255B00" w:rsidRPr="00C845EC" w:rsidRDefault="00255B00" w:rsidP="003B4332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40" w:tooltip="Song" w:history="1">
        <w:r w:rsidRPr="00C845EC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Where D</w:t>
        </w:r>
        <w:r w:rsidRPr="00C845EC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o</w:t>
        </w:r>
        <w:r w:rsidRPr="00C845EC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 xml:space="preserve"> I Go?</w:t>
        </w:r>
      </w:hyperlink>
    </w:p>
    <w:p w14:paraId="32170051" w14:textId="5BEFE027" w:rsidR="00255B00" w:rsidRPr="00A6626B" w:rsidRDefault="00255B00" w:rsidP="003B4332">
      <w:pPr>
        <w:numPr>
          <w:ilvl w:val="0"/>
          <w:numId w:val="20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7E6F50">
        <w:rPr>
          <w:rFonts w:ascii="Times New Roman" w:eastAsia="Times New Roman" w:hAnsi="Times New Roman" w:cs="Times New Roman"/>
          <w:color w:val="70AD47" w:themeColor="accent6"/>
          <w:szCs w:val="24"/>
        </w:rPr>
        <w:t>David</w:t>
      </w:r>
      <w:r w:rsidR="00212449">
        <w:rPr>
          <w:rFonts w:ascii="Times New Roman" w:eastAsia="Times New Roman" w:hAnsi="Times New Roman" w:cs="Times New Roman"/>
          <w:szCs w:val="24"/>
        </w:rPr>
        <w:t>:</w:t>
      </w:r>
      <w:r w:rsidRPr="00A6626B">
        <w:rPr>
          <w:rFonts w:ascii="Times New Roman" w:eastAsia="Times New Roman" w:hAnsi="Times New Roman" w:cs="Times New Roman"/>
          <w:szCs w:val="24"/>
        </w:rPr>
        <w:t xml:space="preserve"> Consolation (Winchester, KY, 8/21/53)</w:t>
      </w:r>
    </w:p>
    <w:p w14:paraId="3773FDF1" w14:textId="3E2458CB" w:rsidR="00255B00" w:rsidRPr="00C845EC" w:rsidRDefault="00255B00" w:rsidP="003B4332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</w:t>
      </w:r>
      <w:hyperlink r:id="rId41" w:tooltip="Song" w:history="1">
        <w:r w:rsidRPr="00C845EC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 xml:space="preserve">What a Piece of </w:t>
        </w:r>
        <w:r w:rsidRPr="00C845EC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W</w:t>
        </w:r>
        <w:r w:rsidRPr="00C845EC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ork Is Man</w:t>
        </w:r>
      </w:hyperlink>
    </w:p>
    <w:p w14:paraId="77E1CA35" w14:textId="77777777" w:rsidR="00255B00" w:rsidRPr="00A6626B" w:rsidRDefault="00255B00" w:rsidP="003B4332">
      <w:pPr>
        <w:numPr>
          <w:ilvl w:val="0"/>
          <w:numId w:val="21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F21DB6">
        <w:rPr>
          <w:rFonts w:ascii="Times New Roman" w:eastAsia="Times New Roman" w:hAnsi="Times New Roman" w:cs="Times New Roman"/>
          <w:color w:val="70AD47" w:themeColor="accent6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Making Music (Winchester, KY, 9/12/53)</w:t>
      </w:r>
    </w:p>
    <w:p w14:paraId="2C175448" w14:textId="7379DCB4" w:rsidR="00255B00" w:rsidRPr="00A6626B" w:rsidRDefault="00255B00" w:rsidP="003B4332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</w:t>
      </w:r>
      <w:hyperlink r:id="rId42" w:tooltip="Song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 xml:space="preserve">The Music 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W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on’t Leave Me Alone</w:t>
        </w:r>
      </w:hyperlink>
      <w:r w:rsidRPr="00A6626B">
        <w:rPr>
          <w:rFonts w:ascii="Times New Roman" w:eastAsia="Times New Roman" w:hAnsi="Times New Roman" w:cs="Times New Roman"/>
          <w:szCs w:val="24"/>
        </w:rPr>
        <w:t>,”</w:t>
      </w:r>
    </w:p>
    <w:p w14:paraId="16091FE8" w14:textId="77777777" w:rsidR="00255B00" w:rsidRPr="00A6626B" w:rsidRDefault="00255B00" w:rsidP="003B4332">
      <w:pPr>
        <w:numPr>
          <w:ilvl w:val="0"/>
          <w:numId w:val="22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F21DB6">
        <w:rPr>
          <w:rFonts w:ascii="Times New Roman" w:eastAsia="Times New Roman" w:hAnsi="Times New Roman" w:cs="Times New Roman"/>
          <w:color w:val="70AD47" w:themeColor="accent6"/>
          <w:szCs w:val="24"/>
        </w:rPr>
        <w:t>Xerxes</w:t>
      </w:r>
      <w:r w:rsidRPr="00A6626B">
        <w:rPr>
          <w:rFonts w:ascii="Times New Roman" w:eastAsia="Times New Roman" w:hAnsi="Times New Roman" w:cs="Times New Roman"/>
          <w:szCs w:val="24"/>
        </w:rPr>
        <w:t>: Sunrise at Pasargad (Pasargad, Iran, 9/13/53)</w:t>
      </w:r>
    </w:p>
    <w:p w14:paraId="7719C146" w14:textId="0EA47312" w:rsidR="00255B00" w:rsidRPr="00A6626B" w:rsidRDefault="00255B00" w:rsidP="003B4332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43" w:tooltip="Song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Also Sprach Zarath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r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ustra</w:t>
        </w:r>
      </w:hyperlink>
    </w:p>
    <w:p w14:paraId="32188AE6" w14:textId="77777777" w:rsidR="00255B00" w:rsidRPr="00A6626B" w:rsidRDefault="00255B00" w:rsidP="003B4332">
      <w:pPr>
        <w:numPr>
          <w:ilvl w:val="0"/>
          <w:numId w:val="23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212449">
        <w:rPr>
          <w:rFonts w:ascii="Times New Roman" w:eastAsia="Times New Roman" w:hAnsi="Times New Roman" w:cs="Times New Roman"/>
          <w:color w:val="70AD47" w:themeColor="accent6"/>
          <w:szCs w:val="24"/>
        </w:rPr>
        <w:t>Kondraty</w:t>
      </w:r>
      <w:r w:rsidRPr="00A6626B">
        <w:rPr>
          <w:rFonts w:ascii="Times New Roman" w:eastAsia="Times New Roman" w:hAnsi="Times New Roman" w:cs="Times New Roman"/>
          <w:szCs w:val="24"/>
        </w:rPr>
        <w:t>: Still See Aleesa (Washington, DC, 9/14/53)</w:t>
      </w:r>
    </w:p>
    <w:p w14:paraId="729565C1" w14:textId="3BE27BCC" w:rsidR="00255B00" w:rsidRPr="00A6626B" w:rsidRDefault="00255B00" w:rsidP="003B4332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44" w:tooltip="Movie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Paint Your W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a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gon</w:t>
        </w:r>
      </w:hyperlink>
      <w:r w:rsidR="00EA47EB">
        <w:rPr>
          <w:rFonts w:ascii="Times New Roman" w:eastAsia="Times New Roman" w:hAnsi="Times New Roman" w:cs="Times New Roman"/>
          <w:color w:val="0000FF"/>
          <w:szCs w:val="24"/>
          <w:u w:val="single"/>
        </w:rPr>
        <w:tab/>
      </w:r>
    </w:p>
    <w:p w14:paraId="686D92E6" w14:textId="54C86E81" w:rsidR="00255B00" w:rsidRPr="00A6626B" w:rsidRDefault="00000000" w:rsidP="00EA47EB">
      <w:pPr>
        <w:spacing w:after="0" w:line="240" w:lineRule="auto"/>
        <w:ind w:firstLine="720"/>
        <w:rPr>
          <w:rFonts w:ascii="Times New Roman" w:eastAsia="Times New Roman" w:hAnsi="Times New Roman" w:cs="Times New Roman"/>
          <w:szCs w:val="24"/>
        </w:rPr>
      </w:pPr>
      <w:hyperlink r:id="rId45" w:tooltip="Song" w:history="1"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I Still S</w:t>
        </w:r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e</w:t>
        </w:r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e Elisa</w:t>
        </w:r>
      </w:hyperlink>
    </w:p>
    <w:p w14:paraId="4EA97013" w14:textId="77777777" w:rsidR="00255B00" w:rsidRPr="00A6626B" w:rsidRDefault="00255B00" w:rsidP="003B4332">
      <w:pPr>
        <w:numPr>
          <w:ilvl w:val="0"/>
          <w:numId w:val="24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555193">
        <w:rPr>
          <w:rFonts w:ascii="Times New Roman" w:eastAsia="Times New Roman" w:hAnsi="Times New Roman" w:cs="Times New Roman"/>
          <w:color w:val="70AD47" w:themeColor="accent6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Thanksgiving Inspiration (Winchester, KY, 11/26/53)</w:t>
      </w:r>
    </w:p>
    <w:p w14:paraId="553D5FAB" w14:textId="701D1531" w:rsidR="00255B00" w:rsidRPr="00A6626B" w:rsidRDefault="00000000" w:rsidP="00EA47EB">
      <w:pPr>
        <w:spacing w:after="0" w:line="240" w:lineRule="auto"/>
        <w:ind w:left="720"/>
        <w:rPr>
          <w:rFonts w:ascii="Times New Roman" w:eastAsia="Times New Roman" w:hAnsi="Times New Roman" w:cs="Times New Roman"/>
          <w:szCs w:val="24"/>
        </w:rPr>
      </w:pPr>
      <w:hyperlink r:id="rId46" w:tooltip="Movie" w:history="1"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Mr. Robe</w:t>
        </w:r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r</w:t>
        </w:r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ts</w:t>
        </w:r>
      </w:hyperlink>
    </w:p>
    <w:p w14:paraId="2E8C0A00" w14:textId="1662A3CB" w:rsidR="00255B00" w:rsidRPr="00A6626B" w:rsidRDefault="00000000" w:rsidP="00EA47EB">
      <w:pPr>
        <w:spacing w:after="0" w:line="240" w:lineRule="auto"/>
        <w:ind w:firstLine="720"/>
        <w:rPr>
          <w:rFonts w:ascii="Times New Roman" w:eastAsia="Times New Roman" w:hAnsi="Times New Roman" w:cs="Times New Roman"/>
          <w:szCs w:val="24"/>
        </w:rPr>
      </w:pPr>
      <w:hyperlink r:id="rId47" w:tooltip="Movie" w:history="1"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South P</w:t>
        </w:r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a</w:t>
        </w:r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cific</w:t>
        </w:r>
      </w:hyperlink>
    </w:p>
    <w:p w14:paraId="4D686489" w14:textId="606002CF" w:rsidR="00255B00" w:rsidRPr="00A6626B" w:rsidRDefault="00000000" w:rsidP="00EA47EB">
      <w:pPr>
        <w:spacing w:after="0" w:line="240" w:lineRule="auto"/>
        <w:ind w:firstLine="720"/>
        <w:rPr>
          <w:rFonts w:ascii="Times New Roman" w:eastAsia="Times New Roman" w:hAnsi="Times New Roman" w:cs="Times New Roman"/>
          <w:szCs w:val="24"/>
        </w:rPr>
      </w:pPr>
      <w:hyperlink r:id="rId48" w:tooltip="Song" w:history="1"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B</w:t>
        </w:r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a</w:t>
        </w:r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li Ha’i</w:t>
        </w:r>
      </w:hyperlink>
    </w:p>
    <w:p w14:paraId="38E5C100" w14:textId="0C5A7324" w:rsidR="00255B00" w:rsidRPr="00A6626B" w:rsidRDefault="00000000" w:rsidP="00EA47EB">
      <w:pPr>
        <w:spacing w:after="0" w:line="240" w:lineRule="auto"/>
        <w:ind w:firstLine="720"/>
        <w:rPr>
          <w:rFonts w:ascii="Times New Roman" w:eastAsia="Times New Roman" w:hAnsi="Times New Roman" w:cs="Times New Roman"/>
          <w:szCs w:val="24"/>
        </w:rPr>
      </w:pPr>
      <w:hyperlink r:id="rId49" w:tooltip="Song" w:history="1"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Out o</w:t>
        </w:r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f</w:t>
        </w:r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 xml:space="preserve"> My Dreams</w:t>
        </w:r>
      </w:hyperlink>
    </w:p>
    <w:p w14:paraId="6129DFAF" w14:textId="6C9D0C25" w:rsidR="00255B00" w:rsidRPr="00A6626B" w:rsidRDefault="00000000" w:rsidP="00EA47EB">
      <w:pPr>
        <w:spacing w:after="0" w:line="240" w:lineRule="auto"/>
        <w:ind w:firstLine="720"/>
        <w:rPr>
          <w:rFonts w:ascii="Times New Roman" w:eastAsia="Times New Roman" w:hAnsi="Times New Roman" w:cs="Times New Roman"/>
          <w:szCs w:val="24"/>
        </w:rPr>
      </w:pPr>
      <w:hyperlink r:id="rId50" w:tooltip="Movie" w:history="1"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Okla</w:t>
        </w:r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h</w:t>
        </w:r>
        <w:r w:rsidR="00255B00"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oma</w:t>
        </w:r>
      </w:hyperlink>
    </w:p>
    <w:p w14:paraId="1E772FBE" w14:textId="77777777" w:rsidR="00255B00" w:rsidRPr="00A6626B" w:rsidRDefault="00255B00" w:rsidP="003B4332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Act 4: December 1953 - December 1956</w:t>
      </w:r>
    </w:p>
    <w:p w14:paraId="5D6F4677" w14:textId="77777777" w:rsidR="00255B00" w:rsidRPr="00A6626B" w:rsidRDefault="00255B00" w:rsidP="003B4332">
      <w:pPr>
        <w:numPr>
          <w:ilvl w:val="0"/>
          <w:numId w:val="25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3B44DB">
        <w:rPr>
          <w:rFonts w:ascii="Times New Roman" w:eastAsia="Times New Roman" w:hAnsi="Times New Roman" w:cs="Times New Roman"/>
          <w:color w:val="70AD47" w:themeColor="accent6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We Begin (Winchester, KY, 1/8/54)</w:t>
      </w:r>
    </w:p>
    <w:p w14:paraId="10EF3726" w14:textId="299AB510" w:rsidR="00255B00" w:rsidRPr="00C845EC" w:rsidRDefault="00255B00" w:rsidP="003B4332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</w:t>
      </w:r>
      <w:hyperlink r:id="rId51" w:tooltip="Song" w:history="1">
        <w:r w:rsidRPr="00C845EC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 xml:space="preserve"> Oh, Lawd, We’re </w:t>
        </w:r>
        <w:r w:rsidRPr="00C845EC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O</w:t>
        </w:r>
        <w:r w:rsidRPr="00C845EC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n Our Way!</w:t>
        </w:r>
      </w:hyperlink>
    </w:p>
    <w:p w14:paraId="44236035" w14:textId="77777777" w:rsidR="00255B00" w:rsidRPr="00A6626B" w:rsidRDefault="00255B00" w:rsidP="003B4332">
      <w:pPr>
        <w:numPr>
          <w:ilvl w:val="0"/>
          <w:numId w:val="26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3B44DB">
        <w:rPr>
          <w:rFonts w:ascii="Times New Roman" w:eastAsia="Times New Roman" w:hAnsi="Times New Roman" w:cs="Times New Roman"/>
          <w:color w:val="70AD47" w:themeColor="accent6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Blossoming (Winchester, KY, 4/3/54)</w:t>
      </w:r>
    </w:p>
    <w:p w14:paraId="1C2E9BF6" w14:textId="5AA04AF6" w:rsidR="00255B00" w:rsidRPr="00A6626B" w:rsidRDefault="00255B00" w:rsidP="003B4332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52" w:tooltip="Movie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The Liv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i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ng Desert</w:t>
        </w:r>
      </w:hyperlink>
    </w:p>
    <w:p w14:paraId="4321E384" w14:textId="77777777" w:rsidR="00255B00" w:rsidRPr="00BF0A27" w:rsidRDefault="00255B00" w:rsidP="003B4332">
      <w:pPr>
        <w:numPr>
          <w:ilvl w:val="0"/>
          <w:numId w:val="27"/>
        </w:numPr>
        <w:spacing w:after="0" w:line="240" w:lineRule="auto"/>
        <w:rPr>
          <w:rFonts w:ascii="Times New Roman" w:eastAsia="Times New Roman" w:hAnsi="Times New Roman" w:cs="Times New Roman"/>
          <w:color w:val="70AD47" w:themeColor="accent6"/>
          <w:szCs w:val="24"/>
        </w:rPr>
      </w:pPr>
      <w:r w:rsidRPr="00BF0A27">
        <w:rPr>
          <w:rFonts w:ascii="Times New Roman" w:eastAsia="Times New Roman" w:hAnsi="Times New Roman" w:cs="Times New Roman"/>
          <w:color w:val="70AD47" w:themeColor="accent6"/>
          <w:szCs w:val="24"/>
        </w:rPr>
        <w:t>David: Rock Around the Clock (Winchester, KY, 5/1/54)</w:t>
      </w:r>
    </w:p>
    <w:p w14:paraId="06220CCF" w14:textId="22B58EC7" w:rsidR="00255B00" w:rsidRPr="00A6626B" w:rsidRDefault="00255B00" w:rsidP="003B4332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 </w:t>
      </w:r>
      <w:hyperlink r:id="rId53" w:tooltip="Song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Rock Aro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u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nd the Clock</w:t>
        </w:r>
      </w:hyperlink>
    </w:p>
    <w:p w14:paraId="63520A1C" w14:textId="447A9046" w:rsidR="00255B00" w:rsidRPr="00C845EC" w:rsidRDefault="00000000" w:rsidP="00EA47EB">
      <w:pPr>
        <w:spacing w:after="0" w:line="240" w:lineRule="auto"/>
        <w:ind w:firstLine="720"/>
        <w:rPr>
          <w:rFonts w:ascii="Times New Roman" w:eastAsia="Times New Roman" w:hAnsi="Times New Roman" w:cs="Times New Roman"/>
          <w:szCs w:val="24"/>
        </w:rPr>
      </w:pPr>
      <w:hyperlink r:id="rId54" w:tooltip="Song" w:history="1">
        <w:r w:rsidR="00255B00" w:rsidRPr="00C845EC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 xml:space="preserve">Do You </w:t>
        </w:r>
        <w:r w:rsidR="00255B00" w:rsidRPr="00C845EC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W</w:t>
        </w:r>
        <w:r w:rsidR="00255B00" w:rsidRPr="00C845EC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anna Dance?</w:t>
        </w:r>
      </w:hyperlink>
    </w:p>
    <w:p w14:paraId="5D5AB4C1" w14:textId="77777777" w:rsidR="00255B00" w:rsidRPr="00A6626B" w:rsidRDefault="00255B00" w:rsidP="003B4332">
      <w:pPr>
        <w:numPr>
          <w:ilvl w:val="0"/>
          <w:numId w:val="28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BF0A27">
        <w:rPr>
          <w:rFonts w:ascii="Times New Roman" w:eastAsia="Times New Roman" w:hAnsi="Times New Roman" w:cs="Times New Roman"/>
          <w:color w:val="70AD47" w:themeColor="accent6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Muchas Gracias (Lexington, KY., 7/17/54)</w:t>
      </w:r>
    </w:p>
    <w:p w14:paraId="7BD52F1E" w14:textId="22E817A1" w:rsidR="00255B00" w:rsidRPr="00A6626B" w:rsidRDefault="00255B00" w:rsidP="003B4332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55" w:tooltip="Book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19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8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4</w:t>
        </w:r>
      </w:hyperlink>
    </w:p>
    <w:p w14:paraId="3C7D9E64" w14:textId="291C1146" w:rsidR="00255B00" w:rsidRPr="00C845EC" w:rsidRDefault="00000000" w:rsidP="00640633">
      <w:pPr>
        <w:spacing w:after="0" w:line="240" w:lineRule="auto"/>
        <w:ind w:firstLine="720"/>
        <w:rPr>
          <w:rFonts w:ascii="Times New Roman" w:eastAsia="Times New Roman" w:hAnsi="Times New Roman" w:cs="Times New Roman"/>
          <w:szCs w:val="24"/>
        </w:rPr>
      </w:pPr>
      <w:hyperlink r:id="rId56" w:tooltip="Poem" w:history="1">
        <w:r w:rsidR="00255B00" w:rsidRPr="00C845EC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The Road Not Taken</w:t>
        </w:r>
      </w:hyperlink>
    </w:p>
    <w:p w14:paraId="3A322BFC" w14:textId="77777777" w:rsidR="00255B00" w:rsidRPr="00A6626B" w:rsidRDefault="00255B00" w:rsidP="003B4332">
      <w:pPr>
        <w:numPr>
          <w:ilvl w:val="0"/>
          <w:numId w:val="29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184315">
        <w:rPr>
          <w:rFonts w:ascii="Times New Roman" w:eastAsia="Times New Roman" w:hAnsi="Times New Roman" w:cs="Times New Roman"/>
          <w:color w:val="70AD47" w:themeColor="accent6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Class Observation (Winchester, KY, 11/29/54)</w:t>
      </w:r>
    </w:p>
    <w:p w14:paraId="31CE2B3A" w14:textId="6864F89C" w:rsidR="00255B00" w:rsidRPr="00A6626B" w:rsidRDefault="00255B00" w:rsidP="003B4332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57" w:tooltip="Movie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The Blackboard Jungle</w:t>
        </w:r>
      </w:hyperlink>
    </w:p>
    <w:p w14:paraId="4D5D3140" w14:textId="77777777" w:rsidR="00255B00" w:rsidRPr="00184315" w:rsidRDefault="00255B00" w:rsidP="003B4332">
      <w:pPr>
        <w:numPr>
          <w:ilvl w:val="0"/>
          <w:numId w:val="30"/>
        </w:numPr>
        <w:spacing w:after="0" w:line="240" w:lineRule="auto"/>
        <w:rPr>
          <w:rFonts w:ascii="Times New Roman" w:eastAsia="Times New Roman" w:hAnsi="Times New Roman" w:cs="Times New Roman"/>
          <w:color w:val="70AD47" w:themeColor="accent6"/>
          <w:szCs w:val="24"/>
        </w:rPr>
      </w:pPr>
      <w:r w:rsidRPr="00184315">
        <w:rPr>
          <w:rFonts w:ascii="Times New Roman" w:eastAsia="Times New Roman" w:hAnsi="Times New Roman" w:cs="Times New Roman"/>
          <w:color w:val="70AD47" w:themeColor="accent6"/>
          <w:szCs w:val="24"/>
        </w:rPr>
        <w:t>David: Music! (Winchester, KY, 5/15/55)</w:t>
      </w:r>
    </w:p>
    <w:p w14:paraId="0B3754A5" w14:textId="7A5B7562" w:rsidR="00255B00" w:rsidRPr="00A6626B" w:rsidRDefault="00255B00" w:rsidP="003B4332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58" w:tooltip="Song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O Mio Bab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b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ino Caro</w:t>
        </w:r>
      </w:hyperlink>
    </w:p>
    <w:p w14:paraId="64B70319" w14:textId="77777777" w:rsidR="00255B00" w:rsidRPr="00A6626B" w:rsidRDefault="00255B00" w:rsidP="003B4332">
      <w:pPr>
        <w:numPr>
          <w:ilvl w:val="0"/>
          <w:numId w:val="31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E35AF4">
        <w:rPr>
          <w:rFonts w:ascii="Times New Roman" w:eastAsia="Times New Roman" w:hAnsi="Times New Roman" w:cs="Times New Roman"/>
          <w:color w:val="70AD47" w:themeColor="accent6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Rosa Parks (Lexington, KY, 12/10/55)</w:t>
      </w:r>
    </w:p>
    <w:p w14:paraId="5BFEC905" w14:textId="4C0C09D4" w:rsidR="00255B00" w:rsidRPr="00C845EC" w:rsidRDefault="00255B00" w:rsidP="003B4332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 </w:t>
      </w:r>
      <w:hyperlink r:id="rId59" w:tooltip="Song" w:history="1">
        <w:r w:rsidRPr="00C845EC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We Sh</w:t>
        </w:r>
        <w:r w:rsidRPr="00C845EC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a</w:t>
        </w:r>
        <w:r w:rsidRPr="00C845EC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ll Ov</w:t>
        </w:r>
        <w:r w:rsidRPr="00C845EC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e</w:t>
        </w:r>
        <w:r w:rsidRPr="00C845EC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rcome</w:t>
        </w:r>
      </w:hyperlink>
    </w:p>
    <w:p w14:paraId="5872B715" w14:textId="77777777" w:rsidR="00255B00" w:rsidRPr="00A6626B" w:rsidRDefault="00255B00" w:rsidP="003B4332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Act 5: 1957-1959</w:t>
      </w:r>
    </w:p>
    <w:p w14:paraId="43E67A8B" w14:textId="77777777" w:rsidR="00255B00" w:rsidRPr="00A6626B" w:rsidRDefault="00255B00" w:rsidP="003B4332">
      <w:pPr>
        <w:numPr>
          <w:ilvl w:val="0"/>
          <w:numId w:val="32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2D7CCD">
        <w:rPr>
          <w:rFonts w:ascii="Times New Roman" w:eastAsia="Times New Roman" w:hAnsi="Times New Roman" w:cs="Times New Roman"/>
          <w:color w:val="70AD47" w:themeColor="accent6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Sputnik (Lexington, KY, 10/4/57)</w:t>
      </w:r>
    </w:p>
    <w:p w14:paraId="7BF7FF22" w14:textId="4178E50D" w:rsidR="00255B00" w:rsidRPr="00A6626B" w:rsidRDefault="00255B00" w:rsidP="003B4332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60" w:tooltip="Book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Cry the Bel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o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v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ed Country</w:t>
        </w:r>
      </w:hyperlink>
    </w:p>
    <w:p w14:paraId="7403B6FB" w14:textId="77777777" w:rsidR="00255B00" w:rsidRPr="00A6626B" w:rsidRDefault="00255B00" w:rsidP="003B4332">
      <w:pPr>
        <w:numPr>
          <w:ilvl w:val="0"/>
          <w:numId w:val="33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2D7CCD">
        <w:rPr>
          <w:rFonts w:ascii="Times New Roman" w:eastAsia="Times New Roman" w:hAnsi="Times New Roman" w:cs="Times New Roman"/>
          <w:color w:val="70AD47" w:themeColor="accent6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Wedding (Lexington, KY, 7/2/59)</w:t>
      </w:r>
    </w:p>
    <w:p w14:paraId="4D8FB04C" w14:textId="0DAAE5CB" w:rsidR="00255B00" w:rsidRPr="00A6626B" w:rsidRDefault="00255B00" w:rsidP="003B4332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61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 xml:space="preserve">Fie 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o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n Goodness</w:t>
        </w:r>
      </w:hyperlink>
    </w:p>
    <w:p w14:paraId="1C6B29DB" w14:textId="77777777" w:rsidR="00255B00" w:rsidRPr="00A6626B" w:rsidRDefault="00255B00" w:rsidP="003B4332">
      <w:pPr>
        <w:numPr>
          <w:ilvl w:val="0"/>
          <w:numId w:val="34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6A4F24">
        <w:rPr>
          <w:rFonts w:ascii="Times New Roman" w:eastAsia="Times New Roman" w:hAnsi="Times New Roman" w:cs="Times New Roman"/>
          <w:color w:val="70AD47" w:themeColor="accent6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Spanish House (Lexington, KY, 10/25/59)</w:t>
      </w:r>
    </w:p>
    <w:p w14:paraId="56316CA8" w14:textId="3618FD79" w:rsidR="00255B00" w:rsidRPr="001673C1" w:rsidRDefault="00255B00" w:rsidP="003B4332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62" w:tooltip="Song" w:history="1">
        <w:r w:rsidRPr="001673C1">
          <w:rPr>
            <w:rFonts w:ascii="Times New Roman" w:eastAsia="Times New Roman" w:hAnsi="Times New Roman" w:cs="Times New Roman"/>
            <w:b/>
            <w:bCs/>
            <w:color w:val="0000FF"/>
            <w:szCs w:val="24"/>
            <w:u w:val="single"/>
          </w:rPr>
          <w:t>Pla</w:t>
        </w:r>
        <w:r w:rsidRPr="001673C1">
          <w:rPr>
            <w:rFonts w:ascii="Times New Roman" w:eastAsia="Times New Roman" w:hAnsi="Times New Roman" w:cs="Times New Roman"/>
            <w:b/>
            <w:bCs/>
            <w:color w:val="0000FF"/>
            <w:szCs w:val="24"/>
            <w:u w:val="single"/>
          </w:rPr>
          <w:t>y</w:t>
        </w:r>
        <w:r w:rsidRPr="001673C1">
          <w:rPr>
            <w:rFonts w:ascii="Times New Roman" w:eastAsia="Times New Roman" w:hAnsi="Times New Roman" w:cs="Times New Roman"/>
            <w:b/>
            <w:bCs/>
            <w:color w:val="0000FF"/>
            <w:szCs w:val="24"/>
            <w:u w:val="single"/>
          </w:rPr>
          <w:t xml:space="preserve"> </w:t>
        </w:r>
        <w:r w:rsidRPr="001673C1">
          <w:rPr>
            <w:rFonts w:ascii="Times New Roman" w:eastAsia="Times New Roman" w:hAnsi="Times New Roman" w:cs="Times New Roman"/>
            <w:b/>
            <w:bCs/>
            <w:color w:val="0000FF"/>
            <w:szCs w:val="24"/>
            <w:u w:val="single"/>
          </w:rPr>
          <w:t>M</w:t>
        </w:r>
        <w:r w:rsidRPr="001673C1">
          <w:rPr>
            <w:rFonts w:ascii="Times New Roman" w:eastAsia="Times New Roman" w:hAnsi="Times New Roman" w:cs="Times New Roman"/>
            <w:b/>
            <w:bCs/>
            <w:color w:val="0000FF"/>
            <w:szCs w:val="24"/>
            <w:u w:val="single"/>
          </w:rPr>
          <w:t>e</w:t>
        </w:r>
      </w:hyperlink>
    </w:p>
    <w:p w14:paraId="4122486A" w14:textId="77777777" w:rsidR="00255B00" w:rsidRPr="00A6626B" w:rsidRDefault="00255B00" w:rsidP="003B4332">
      <w:pPr>
        <w:numPr>
          <w:ilvl w:val="0"/>
          <w:numId w:val="35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6A4F24">
        <w:rPr>
          <w:rFonts w:ascii="Times New Roman" w:eastAsia="Times New Roman" w:hAnsi="Times New Roman" w:cs="Times New Roman"/>
          <w:color w:val="70AD47" w:themeColor="accent6"/>
          <w:szCs w:val="24"/>
        </w:rPr>
        <w:t>David</w:t>
      </w:r>
      <w:r w:rsidRPr="00A6626B">
        <w:rPr>
          <w:rFonts w:ascii="Times New Roman" w:eastAsia="Times New Roman" w:hAnsi="Times New Roman" w:cs="Times New Roman"/>
          <w:szCs w:val="24"/>
        </w:rPr>
        <w:t>: I Have Dreamed (Winchester, KY, 12/8/59)</w:t>
      </w:r>
    </w:p>
    <w:p w14:paraId="5B40ED1D" w14:textId="4DD75C92" w:rsidR="00255B00" w:rsidRPr="00A6626B" w:rsidRDefault="00255B00" w:rsidP="003B4332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A6626B">
        <w:rPr>
          <w:rFonts w:ascii="Times New Roman" w:eastAsia="Times New Roman" w:hAnsi="Times New Roman" w:cs="Times New Roman"/>
          <w:szCs w:val="24"/>
        </w:rPr>
        <w:t>            </w:t>
      </w:r>
      <w:hyperlink r:id="rId63" w:tooltip="Song" w:history="1"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I Ha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v</w:t>
        </w:r>
        <w:r w:rsidRPr="00A6626B">
          <w:rPr>
            <w:rFonts w:ascii="Times New Roman" w:eastAsia="Times New Roman" w:hAnsi="Times New Roman" w:cs="Times New Roman"/>
            <w:color w:val="0000FF"/>
            <w:szCs w:val="24"/>
            <w:u w:val="single"/>
          </w:rPr>
          <w:t>e Dreamed</w:t>
        </w:r>
      </w:hyperlink>
    </w:p>
    <w:p w14:paraId="4AD63154" w14:textId="77777777" w:rsidR="00E271BE" w:rsidRDefault="00E271BE" w:rsidP="003B4332">
      <w:pPr>
        <w:spacing w:after="0"/>
      </w:pPr>
    </w:p>
    <w:sectPr w:rsidR="00E271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dobe Garamond Pro">
    <w:altName w:val="Garamond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Geogia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71A2"/>
    <w:multiLevelType w:val="multilevel"/>
    <w:tmpl w:val="6B26F5EC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116FAA"/>
    <w:multiLevelType w:val="multilevel"/>
    <w:tmpl w:val="2F2E88AC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174857"/>
    <w:multiLevelType w:val="multilevel"/>
    <w:tmpl w:val="C6F42CD8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8E0D08"/>
    <w:multiLevelType w:val="multilevel"/>
    <w:tmpl w:val="5706D57E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91C1C59"/>
    <w:multiLevelType w:val="multilevel"/>
    <w:tmpl w:val="72A4996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9B16CAF"/>
    <w:multiLevelType w:val="multilevel"/>
    <w:tmpl w:val="A50E7E48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D9668C6"/>
    <w:multiLevelType w:val="hybridMultilevel"/>
    <w:tmpl w:val="0C1C1194"/>
    <w:lvl w:ilvl="0" w:tplc="D83ADA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FDD43FC"/>
    <w:multiLevelType w:val="multilevel"/>
    <w:tmpl w:val="C7E413A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4C738C8"/>
    <w:multiLevelType w:val="multilevel"/>
    <w:tmpl w:val="355C768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8842AB8"/>
    <w:multiLevelType w:val="multilevel"/>
    <w:tmpl w:val="2512AFF4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B636891"/>
    <w:multiLevelType w:val="multilevel"/>
    <w:tmpl w:val="99BA18BC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FA82952"/>
    <w:multiLevelType w:val="multilevel"/>
    <w:tmpl w:val="B610FFB0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0812594"/>
    <w:multiLevelType w:val="multilevel"/>
    <w:tmpl w:val="BABAF5CC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70C36AF"/>
    <w:multiLevelType w:val="multilevel"/>
    <w:tmpl w:val="1486C9CC"/>
    <w:lvl w:ilvl="0">
      <w:start w:val="3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BA50DE1"/>
    <w:multiLevelType w:val="multilevel"/>
    <w:tmpl w:val="574428DE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F237D66"/>
    <w:multiLevelType w:val="multilevel"/>
    <w:tmpl w:val="023649B6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1DE60C0"/>
    <w:multiLevelType w:val="multilevel"/>
    <w:tmpl w:val="EF622C3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1FB3981"/>
    <w:multiLevelType w:val="multilevel"/>
    <w:tmpl w:val="A5682716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2B61B20"/>
    <w:multiLevelType w:val="multilevel"/>
    <w:tmpl w:val="7FAC733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80017BE"/>
    <w:multiLevelType w:val="multilevel"/>
    <w:tmpl w:val="139A7EA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C666060"/>
    <w:multiLevelType w:val="multilevel"/>
    <w:tmpl w:val="06BE2464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41B7528"/>
    <w:multiLevelType w:val="multilevel"/>
    <w:tmpl w:val="C66E0EE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56049B2"/>
    <w:multiLevelType w:val="multilevel"/>
    <w:tmpl w:val="CCDC8BB6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A9745CB"/>
    <w:multiLevelType w:val="multilevel"/>
    <w:tmpl w:val="793C713E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BED0351"/>
    <w:multiLevelType w:val="multilevel"/>
    <w:tmpl w:val="CBAC14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CDC4940"/>
    <w:multiLevelType w:val="multilevel"/>
    <w:tmpl w:val="B4CC79F0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D172B06"/>
    <w:multiLevelType w:val="multilevel"/>
    <w:tmpl w:val="9438A174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1341069"/>
    <w:multiLevelType w:val="multilevel"/>
    <w:tmpl w:val="94924FE2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5B37ECA"/>
    <w:multiLevelType w:val="multilevel"/>
    <w:tmpl w:val="AAC0230C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E510A53"/>
    <w:multiLevelType w:val="multilevel"/>
    <w:tmpl w:val="A05A0C0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EF524B5"/>
    <w:multiLevelType w:val="multilevel"/>
    <w:tmpl w:val="FB06A430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FFF0221"/>
    <w:multiLevelType w:val="multilevel"/>
    <w:tmpl w:val="9FBEA8B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81D7909"/>
    <w:multiLevelType w:val="multilevel"/>
    <w:tmpl w:val="2F263652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B600CD6"/>
    <w:multiLevelType w:val="multilevel"/>
    <w:tmpl w:val="390CE8C6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D8E09B4"/>
    <w:multiLevelType w:val="multilevel"/>
    <w:tmpl w:val="CFAEDC48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FF1127C"/>
    <w:multiLevelType w:val="multilevel"/>
    <w:tmpl w:val="88F49172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91641330">
    <w:abstractNumId w:val="31"/>
  </w:num>
  <w:num w:numId="2" w16cid:durableId="873616208">
    <w:abstractNumId w:val="23"/>
  </w:num>
  <w:num w:numId="3" w16cid:durableId="1683627370">
    <w:abstractNumId w:val="28"/>
  </w:num>
  <w:num w:numId="4" w16cid:durableId="409231082">
    <w:abstractNumId w:val="0"/>
  </w:num>
  <w:num w:numId="5" w16cid:durableId="191496529">
    <w:abstractNumId w:val="3"/>
  </w:num>
  <w:num w:numId="6" w16cid:durableId="531528767">
    <w:abstractNumId w:val="10"/>
  </w:num>
  <w:num w:numId="7" w16cid:durableId="1172333189">
    <w:abstractNumId w:val="30"/>
  </w:num>
  <w:num w:numId="8" w16cid:durableId="1592079389">
    <w:abstractNumId w:val="20"/>
  </w:num>
  <w:num w:numId="9" w16cid:durableId="140050990">
    <w:abstractNumId w:val="35"/>
  </w:num>
  <w:num w:numId="10" w16cid:durableId="1324815850">
    <w:abstractNumId w:val="18"/>
  </w:num>
  <w:num w:numId="11" w16cid:durableId="1643267827">
    <w:abstractNumId w:val="29"/>
  </w:num>
  <w:num w:numId="12" w16cid:durableId="612398941">
    <w:abstractNumId w:val="25"/>
  </w:num>
  <w:num w:numId="13" w16cid:durableId="229122769">
    <w:abstractNumId w:val="5"/>
  </w:num>
  <w:num w:numId="14" w16cid:durableId="1799185077">
    <w:abstractNumId w:val="12"/>
  </w:num>
  <w:num w:numId="15" w16cid:durableId="74324498">
    <w:abstractNumId w:val="21"/>
  </w:num>
  <w:num w:numId="16" w16cid:durableId="1292394675">
    <w:abstractNumId w:val="8"/>
  </w:num>
  <w:num w:numId="17" w16cid:durableId="1827816154">
    <w:abstractNumId w:val="4"/>
  </w:num>
  <w:num w:numId="18" w16cid:durableId="1884363777">
    <w:abstractNumId w:val="11"/>
  </w:num>
  <w:num w:numId="19" w16cid:durableId="2135564305">
    <w:abstractNumId w:val="33"/>
  </w:num>
  <w:num w:numId="20" w16cid:durableId="1566911250">
    <w:abstractNumId w:val="2"/>
  </w:num>
  <w:num w:numId="21" w16cid:durableId="288902236">
    <w:abstractNumId w:val="17"/>
  </w:num>
  <w:num w:numId="22" w16cid:durableId="823011025">
    <w:abstractNumId w:val="26"/>
  </w:num>
  <w:num w:numId="23" w16cid:durableId="1770545759">
    <w:abstractNumId w:val="15"/>
  </w:num>
  <w:num w:numId="24" w16cid:durableId="742416006">
    <w:abstractNumId w:val="13"/>
  </w:num>
  <w:num w:numId="25" w16cid:durableId="2139453181">
    <w:abstractNumId w:val="24"/>
  </w:num>
  <w:num w:numId="26" w16cid:durableId="354312945">
    <w:abstractNumId w:val="19"/>
  </w:num>
  <w:num w:numId="27" w16cid:durableId="225528768">
    <w:abstractNumId w:val="7"/>
  </w:num>
  <w:num w:numId="28" w16cid:durableId="1293708148">
    <w:abstractNumId w:val="34"/>
  </w:num>
  <w:num w:numId="29" w16cid:durableId="360059941">
    <w:abstractNumId w:val="14"/>
  </w:num>
  <w:num w:numId="30" w16cid:durableId="325326359">
    <w:abstractNumId w:val="9"/>
  </w:num>
  <w:num w:numId="31" w16cid:durableId="834955182">
    <w:abstractNumId w:val="22"/>
  </w:num>
  <w:num w:numId="32" w16cid:durableId="1231387327">
    <w:abstractNumId w:val="16"/>
  </w:num>
  <w:num w:numId="33" w16cid:durableId="1176455197">
    <w:abstractNumId w:val="32"/>
  </w:num>
  <w:num w:numId="34" w16cid:durableId="1462990500">
    <w:abstractNumId w:val="1"/>
  </w:num>
  <w:num w:numId="35" w16cid:durableId="1216237504">
    <w:abstractNumId w:val="27"/>
  </w:num>
  <w:num w:numId="36" w16cid:durableId="158152690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wMzQztjAwtDAxsTBV0lEKTi0uzszPAykwrAUAA0oh+ywAAAA="/>
  </w:docVars>
  <w:rsids>
    <w:rsidRoot w:val="00255B00"/>
    <w:rsid w:val="000C7BEF"/>
    <w:rsid w:val="000D73A6"/>
    <w:rsid w:val="001673C1"/>
    <w:rsid w:val="00184315"/>
    <w:rsid w:val="001C12CE"/>
    <w:rsid w:val="00212449"/>
    <w:rsid w:val="002419AA"/>
    <w:rsid w:val="00243A92"/>
    <w:rsid w:val="0025559C"/>
    <w:rsid w:val="00255B00"/>
    <w:rsid w:val="002616BF"/>
    <w:rsid w:val="002D7CCD"/>
    <w:rsid w:val="002F437E"/>
    <w:rsid w:val="0032159D"/>
    <w:rsid w:val="003720F7"/>
    <w:rsid w:val="00375F7D"/>
    <w:rsid w:val="00382BEC"/>
    <w:rsid w:val="003B4332"/>
    <w:rsid w:val="003B44DB"/>
    <w:rsid w:val="003F43B0"/>
    <w:rsid w:val="00400AE1"/>
    <w:rsid w:val="00471496"/>
    <w:rsid w:val="00493720"/>
    <w:rsid w:val="00494705"/>
    <w:rsid w:val="004B2249"/>
    <w:rsid w:val="004F605C"/>
    <w:rsid w:val="004F6CDD"/>
    <w:rsid w:val="0050533E"/>
    <w:rsid w:val="0050751E"/>
    <w:rsid w:val="00555193"/>
    <w:rsid w:val="005F301B"/>
    <w:rsid w:val="0063783E"/>
    <w:rsid w:val="00640633"/>
    <w:rsid w:val="006829D2"/>
    <w:rsid w:val="006A4F24"/>
    <w:rsid w:val="00715BF8"/>
    <w:rsid w:val="007E6F50"/>
    <w:rsid w:val="008105BB"/>
    <w:rsid w:val="00876026"/>
    <w:rsid w:val="009806FE"/>
    <w:rsid w:val="00985CF4"/>
    <w:rsid w:val="009D1A9A"/>
    <w:rsid w:val="00A21020"/>
    <w:rsid w:val="00A27475"/>
    <w:rsid w:val="00A87DA7"/>
    <w:rsid w:val="00AF79BA"/>
    <w:rsid w:val="00B06D05"/>
    <w:rsid w:val="00B45757"/>
    <w:rsid w:val="00BF0A27"/>
    <w:rsid w:val="00BF3FD4"/>
    <w:rsid w:val="00C07D6B"/>
    <w:rsid w:val="00C20D9C"/>
    <w:rsid w:val="00C845EC"/>
    <w:rsid w:val="00C917DC"/>
    <w:rsid w:val="00CB5766"/>
    <w:rsid w:val="00D8557F"/>
    <w:rsid w:val="00DC67F9"/>
    <w:rsid w:val="00E0131B"/>
    <w:rsid w:val="00E271BE"/>
    <w:rsid w:val="00E35AF4"/>
    <w:rsid w:val="00E610E1"/>
    <w:rsid w:val="00EA47EB"/>
    <w:rsid w:val="00EC33DA"/>
    <w:rsid w:val="00F21DB6"/>
    <w:rsid w:val="00F63A89"/>
    <w:rsid w:val="00FA1901"/>
    <w:rsid w:val="00FE6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322AAA"/>
  <w15:chartTrackingRefBased/>
  <w15:docId w15:val="{174A4AD2-32AF-49A5-9A17-96A46992B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5B00"/>
    <w:rPr>
      <w:rFonts w:ascii="Georgia" w:hAnsi="Georgia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93720"/>
    <w:pPr>
      <w:keepNext/>
      <w:keepLines/>
      <w:spacing w:before="240" w:after="0"/>
      <w:outlineLvl w:val="0"/>
    </w:pPr>
    <w:rPr>
      <w:rFonts w:eastAsiaTheme="majorEastAsia" w:cstheme="majorBidi"/>
      <w:b/>
      <w:color w:val="2F5496" w:themeColor="accent1" w:themeShade="BF"/>
      <w:sz w:val="36"/>
      <w:szCs w:val="32"/>
    </w:rPr>
  </w:style>
  <w:style w:type="paragraph" w:styleId="Heading2">
    <w:name w:val="heading 2"/>
    <w:basedOn w:val="Normal"/>
    <w:link w:val="Heading2Char"/>
    <w:autoRedefine/>
    <w:uiPriority w:val="9"/>
    <w:unhideWhenUsed/>
    <w:qFormat/>
    <w:rsid w:val="00F63A89"/>
    <w:pPr>
      <w:keepNext/>
      <w:keepLines/>
      <w:shd w:val="clear" w:color="auto" w:fill="FFFFFF"/>
      <w:tabs>
        <w:tab w:val="left" w:pos="8280"/>
      </w:tabs>
      <w:spacing w:before="360" w:after="360" w:line="240" w:lineRule="auto"/>
      <w:ind w:firstLine="432"/>
      <w:outlineLvl w:val="1"/>
    </w:pPr>
    <w:rPr>
      <w:rFonts w:ascii="Adobe Garamond Pro" w:eastAsiaTheme="majorEastAsia" w:hAnsi="Adobe Garamond Pro" w:cstheme="majorBidi"/>
      <w:b/>
      <w:bCs/>
      <w:i/>
      <w:color w:val="000000" w:themeColor="text1"/>
      <w:sz w:val="32"/>
      <w:szCs w:val="3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76026"/>
    <w:pPr>
      <w:keepNext/>
      <w:keepLines/>
      <w:spacing w:before="240"/>
      <w:jc w:val="both"/>
      <w:outlineLvl w:val="2"/>
    </w:pPr>
    <w:rPr>
      <w:rFonts w:eastAsiaTheme="majorEastAsia" w:cstheme="majorBidi"/>
      <w:b/>
      <w:color w:val="7030A0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C67F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50533E"/>
    <w:pPr>
      <w:keepNext/>
      <w:keepLines/>
      <w:spacing w:before="40" w:after="0" w:line="240" w:lineRule="auto"/>
      <w:ind w:left="144"/>
      <w:jc w:val="center"/>
      <w:outlineLvl w:val="4"/>
    </w:pPr>
    <w:rPr>
      <w:rFonts w:eastAsiaTheme="majorEastAsia" w:cstheme="majorBidi"/>
      <w:color w:val="2F5496" w:themeColor="accent1" w:themeShade="B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76026"/>
    <w:rPr>
      <w:rFonts w:ascii="Georgia" w:eastAsiaTheme="majorEastAsia" w:hAnsi="Georgia" w:cstheme="majorBidi"/>
      <w:b/>
      <w:color w:val="7030A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63A89"/>
    <w:rPr>
      <w:rFonts w:ascii="Adobe Garamond Pro" w:eastAsiaTheme="majorEastAsia" w:hAnsi="Adobe Garamond Pro" w:cstheme="majorBidi"/>
      <w:b/>
      <w:bCs/>
      <w:i/>
      <w:color w:val="000000" w:themeColor="text1"/>
      <w:sz w:val="32"/>
      <w:szCs w:val="36"/>
      <w:shd w:val="clear" w:color="auto" w:fill="FFFFFF"/>
    </w:rPr>
  </w:style>
  <w:style w:type="character" w:customStyle="1" w:styleId="Heading4Char">
    <w:name w:val="Heading 4 Char"/>
    <w:basedOn w:val="DefaultParagraphFont"/>
    <w:link w:val="Heading4"/>
    <w:uiPriority w:val="9"/>
    <w:rsid w:val="00DC67F9"/>
    <w:rPr>
      <w:rFonts w:asciiTheme="majorHAnsi" w:eastAsiaTheme="majorEastAsia" w:hAnsiTheme="majorHAnsi" w:cstheme="majorBidi"/>
      <w:i/>
      <w:iCs/>
      <w:color w:val="2F5496" w:themeColor="accent1" w:themeShade="BF"/>
      <w:sz w:val="32"/>
    </w:rPr>
  </w:style>
  <w:style w:type="character" w:customStyle="1" w:styleId="Heading1Char">
    <w:name w:val="Heading 1 Char"/>
    <w:basedOn w:val="DefaultParagraphFont"/>
    <w:link w:val="Heading1"/>
    <w:uiPriority w:val="9"/>
    <w:rsid w:val="00493720"/>
    <w:rPr>
      <w:rFonts w:ascii="Georgia" w:eastAsiaTheme="majorEastAsia" w:hAnsi="Georgia" w:cstheme="majorBidi"/>
      <w:b/>
      <w:color w:val="2F5496" w:themeColor="accent1" w:themeShade="BF"/>
      <w:sz w:val="36"/>
      <w:szCs w:val="32"/>
    </w:rPr>
  </w:style>
  <w:style w:type="character" w:styleId="SubtleEmphasis">
    <w:name w:val="Subtle Emphasis"/>
    <w:basedOn w:val="DefaultParagraphFont"/>
    <w:uiPriority w:val="19"/>
    <w:qFormat/>
    <w:rsid w:val="00FA1901"/>
    <w:rPr>
      <w:i/>
      <w:iCs/>
      <w:color w:val="404040" w:themeColor="text1" w:themeTint="BF"/>
    </w:rPr>
  </w:style>
  <w:style w:type="paragraph" w:styleId="EnvelopeAddress">
    <w:name w:val="envelope address"/>
    <w:basedOn w:val="Normal"/>
    <w:uiPriority w:val="99"/>
    <w:semiHidden/>
    <w:unhideWhenUsed/>
    <w:rsid w:val="000D73A6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Mistral" w:eastAsiaTheme="majorEastAsia" w:hAnsi="Mistral" w:cstheme="majorBidi"/>
      <w:b/>
      <w:color w:val="5B9BD5" w:themeColor="accent5"/>
      <w:sz w:val="32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0D73A6"/>
    <w:pPr>
      <w:spacing w:after="0" w:line="240" w:lineRule="auto"/>
    </w:pPr>
    <w:rPr>
      <w:rFonts w:ascii="Mistral" w:eastAsiaTheme="majorEastAsia" w:hAnsi="Mistral" w:cstheme="majorBidi"/>
      <w:b/>
      <w:color w:val="5B9BD5" w:themeColor="accent5"/>
      <w:sz w:val="32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50533E"/>
    <w:rPr>
      <w:rFonts w:ascii="Georgia" w:eastAsiaTheme="majorEastAsia" w:hAnsi="Georgia" w:cstheme="majorBidi"/>
      <w:color w:val="2F5496" w:themeColor="accent1" w:themeShade="BF"/>
      <w:sz w:val="28"/>
    </w:rPr>
  </w:style>
  <w:style w:type="paragraph" w:styleId="NoSpacing">
    <w:name w:val="No Spacing"/>
    <w:uiPriority w:val="1"/>
    <w:qFormat/>
    <w:rsid w:val="00255B00"/>
    <w:pPr>
      <w:spacing w:after="0" w:line="240" w:lineRule="auto"/>
    </w:pPr>
    <w:rPr>
      <w:rFonts w:ascii="Georgia" w:hAnsi="Georgia"/>
      <w:sz w:val="24"/>
    </w:rPr>
  </w:style>
  <w:style w:type="character" w:styleId="Hyperlink">
    <w:name w:val="Hyperlink"/>
    <w:basedOn w:val="DefaultParagraphFont"/>
    <w:uiPriority w:val="99"/>
    <w:unhideWhenUsed/>
    <w:rsid w:val="00C917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17D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F3FD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music.amazon.com/albums/B000V8CBLC?trackAsin=B000V8EE7G&amp;ref=dm_sh_a2b3-bd4d-c985-a524-10bd8" TargetMode="External"/><Relationship Id="rId21" Type="http://schemas.openxmlformats.org/officeDocument/2006/relationships/hyperlink" Target="http://dvd.netflix.com/Movie/The-Day-After/60037214?strkid=918690461_0_0&amp;strackid=21c6d33576f41f32_0_srl&amp;trkid=2223366" TargetMode="External"/><Relationship Id="rId34" Type="http://schemas.openxmlformats.org/officeDocument/2006/relationships/hyperlink" Target="https://dvd.netflix.com/Movie/Oklahoma/820796?strackid=688316236ec3785c_1_srl&amp;trkid=201891639" TargetMode="External"/><Relationship Id="rId42" Type="http://schemas.openxmlformats.org/officeDocument/2006/relationships/hyperlink" Target="https://music.amazon.com/albums/B0014FUQTU?trackAsin=B0014FRZJ4&amp;ref=dm_sh_614f-94a9-15d9-b0ac-f6a48" TargetMode="External"/><Relationship Id="rId47" Type="http://schemas.openxmlformats.org/officeDocument/2006/relationships/hyperlink" Target="https://www.amazon.com/South-Pacific-Rossano-Brazzi/dp/B00480JAPE/ref=sr_1_1?crid=3AI2YC9AR8RIH&amp;keywords=south+pacific+movie&amp;qid=1570344893&amp;sprefix=south+pacific%2Caps%2C167&amp;sr=8-1" TargetMode="External"/><Relationship Id="rId50" Type="http://schemas.openxmlformats.org/officeDocument/2006/relationships/hyperlink" Target="https://www.amazon.com/Oklahoma-Blu-ray-DVD-Gordon-MacRae/dp/B00MIWR6WI/ref=sr_1_5?crid=33AQ5W0WOKFJ4&amp;keywords=oklahoma&amp;qid=1664656423&amp;qu=eyJxc2MiOiI0LjU2IiwicXNhIjoiNC43OCIsInFzcCI6IjIuMDUifQ%3D%3D&amp;sprefix=oklahoma%2Caps%2C134&amp;sr=8-5" TargetMode="External"/><Relationship Id="rId55" Type="http://schemas.openxmlformats.org/officeDocument/2006/relationships/hyperlink" Target="https://www.amazon.com/1984-George-Orwell-ebook/dp/B003JTHWKU/ref=sr_1_3?crid=1P3L3FRFWRXMV&amp;keywords=1984+george+orwell&amp;qid=1570346068&amp;sprefix=1984%2Caps%2C171&amp;sr=8-3" TargetMode="External"/><Relationship Id="rId63" Type="http://schemas.openxmlformats.org/officeDocument/2006/relationships/hyperlink" Target="https://music.amazon.com/albums/B001CPXUIG?trackAsin=B001CPZ9B2&amp;ref=dm_sh_f38f-c373-467c-aa2c-97856" TargetMode="External"/><Relationship Id="rId7" Type="http://schemas.openxmlformats.org/officeDocument/2006/relationships/hyperlink" Target="https://www.amazon.com/Marco-Polo-NTSC-Alfred-Drake/dp/B00A73AOOW/ref=sr_1_13?crid=3UBINHDWR4J99&amp;keywords=marco+polo+dvd&amp;qid=1570120558&amp;s=movies-tv&amp;sprefix=marco+polo%2Caps%2C149&amp;sr=1-13" TargetMode="External"/><Relationship Id="rId2" Type="http://schemas.openxmlformats.org/officeDocument/2006/relationships/styles" Target="styles.xml"/><Relationship Id="rId16" Type="http://schemas.openxmlformats.org/officeDocument/2006/relationships/hyperlink" Target="http://dvd.netflix.com/Movie/Groundhog-Day/563104?strkid=949455073_0_0&amp;strackid=74cb16900b96bdf3_0_srl&amp;trkid=222336" TargetMode="External"/><Relationship Id="rId29" Type="http://schemas.openxmlformats.org/officeDocument/2006/relationships/hyperlink" Target="https://en.wikipedia.org/wiki/Dena" TargetMode="External"/><Relationship Id="rId11" Type="http://schemas.openxmlformats.org/officeDocument/2006/relationships/hyperlink" Target="https://music.amazon.com/albums/B07673CYK8?trackAsin=B07677WWGK&amp;ref=dm_sh_9a8d-3812-41ec-93b0-3e5eb" TargetMode="External"/><Relationship Id="rId24" Type="http://schemas.openxmlformats.org/officeDocument/2006/relationships/hyperlink" Target="https://dvd.netflix.com/Movie/Bambi/60010117?strkid=2017622913_0_0&amp;strackid=49c05199e4174b4d_0_srl&amp;trkid=222336" TargetMode="External"/><Relationship Id="rId32" Type="http://schemas.openxmlformats.org/officeDocument/2006/relationships/hyperlink" Target="https://music.amazon.com/albums/B06XHRZ1KM?trackAsin=B06XHRYZT6&amp;ref=dm_sh_f55d-ab50-36c3-bc99-c59ec" TargetMode="External"/><Relationship Id="rId37" Type="http://schemas.openxmlformats.org/officeDocument/2006/relationships/hyperlink" Target="https://music.amazon.com/albums/B00138F7YC?trackAsin=B00138EP22&amp;ref=dm_sh_d195-8aaf-4bef-c0b1-e5c29" TargetMode="External"/><Relationship Id="rId40" Type="http://schemas.openxmlformats.org/officeDocument/2006/relationships/hyperlink" Target="https://music.amazon.com/albums/B006OQ7KXO?trackAsin=B006OQ7UHU&amp;ref=dm_sh_af3a-8254-b112-c772-7a0fd" TargetMode="External"/><Relationship Id="rId45" Type="http://schemas.openxmlformats.org/officeDocument/2006/relationships/hyperlink" Target="https://music.amazon.com/albums/B01FFB3EGK?trackAsin=B01FFB3NMK&amp;ref=dm_sh_f0b8-073a-45ef-4fb9-6900e" TargetMode="External"/><Relationship Id="rId53" Type="http://schemas.openxmlformats.org/officeDocument/2006/relationships/hyperlink" Target="https://music.amazon.com/albums/B000VRWRHG?trackAsin=B000VRWTY2&amp;ref=dm_sh_77d1-8a44-24a2-e946-1b323" TargetMode="External"/><Relationship Id="rId58" Type="http://schemas.openxmlformats.org/officeDocument/2006/relationships/hyperlink" Target="https://music.amazon.com/albums/B000TENL1C?trackAsin=B000TE0K6Q&amp;ref=dm_sh_0e84-d9d1-3dcc-d6fa-9c763" TargetMode="External"/><Relationship Id="rId5" Type="http://schemas.openxmlformats.org/officeDocument/2006/relationships/hyperlink" Target="https://music.amazon.com/albums/B000V8CBLC?trackAsin=B000V8FVIW&amp;ref=dm_sh_f2fb-bbb4-db58-044b-09dc3" TargetMode="External"/><Relationship Id="rId61" Type="http://schemas.openxmlformats.org/officeDocument/2006/relationships/hyperlink" Target="https://music.amazon.com/albums/B00BNQ111M?trackAsin=B00BNQ1BOE&amp;ref=dm_sh_6a60-4251-9c5b-5424-c43c6" TargetMode="External"/><Relationship Id="rId19" Type="http://schemas.openxmlformats.org/officeDocument/2006/relationships/hyperlink" Target="https://music.amazon.com/search/man+of+la+mancha+original+broadway+1965" TargetMode="External"/><Relationship Id="rId14" Type="http://schemas.openxmlformats.org/officeDocument/2006/relationships/hyperlink" Target="https://www.amazon.com/Mark-Twain-Complete-Novels-ebook/dp/B07N7JRRSY/ref=sr_1_17?dchild=1&amp;keywords=connecticut+yankee+in+king+arthur%27s+court&amp;qid=1597940070&amp;s=books&amp;sr=1-17" TargetMode="External"/><Relationship Id="rId22" Type="http://schemas.openxmlformats.org/officeDocument/2006/relationships/hyperlink" Target="https://music.amazon.com/albums/B0010WRKZK?trackAsin=B0010WNEUU&amp;ref=dm_sh_a65a-60f8-e0d3-a429-2afeb" TargetMode="External"/><Relationship Id="rId27" Type="http://schemas.openxmlformats.org/officeDocument/2006/relationships/hyperlink" Target="https://christmascharmgifts.com/index.php?route=product/product&amp;product_id=1023" TargetMode="External"/><Relationship Id="rId30" Type="http://schemas.openxmlformats.org/officeDocument/2006/relationships/hyperlink" Target="https://en.wikipedia.org/wiki/Flying_Down_to_Rio" TargetMode="External"/><Relationship Id="rId35" Type="http://schemas.openxmlformats.org/officeDocument/2006/relationships/hyperlink" Target="https://www.discogs.com/sell/list?q=Ric+Masten+Let+It+Be+A+Dance" TargetMode="External"/><Relationship Id="rId43" Type="http://schemas.openxmlformats.org/officeDocument/2006/relationships/hyperlink" Target="https://music.amazon.com/albums/B003VXB2EQ?trackAsin=B003VX9M48&amp;ref=dm_sh_a459-7dd0-54fa-2364-3ea9d" TargetMode="External"/><Relationship Id="rId48" Type="http://schemas.openxmlformats.org/officeDocument/2006/relationships/hyperlink" Target="https://music.amazon.com/albums/B009U24YDS?tab=CATALOG&amp;ref=dm_wcp_albm_link_pr_s" TargetMode="External"/><Relationship Id="rId56" Type="http://schemas.openxmlformats.org/officeDocument/2006/relationships/hyperlink" Target="https://www.poetryfoundation.org/poems/44272/the-road-not-taken" TargetMode="External"/><Relationship Id="rId64" Type="http://schemas.openxmlformats.org/officeDocument/2006/relationships/fontTable" Target="fontTable.xml"/><Relationship Id="rId8" Type="http://schemas.openxmlformats.org/officeDocument/2006/relationships/hyperlink" Target="https://music.amazon.com/albums/B0088J4XIK?trackAsin=B0088J4YDO&amp;ref=dm_sh_7f63-e059-94da-47fa-a8511" TargetMode="External"/><Relationship Id="rId51" Type="http://schemas.openxmlformats.org/officeDocument/2006/relationships/hyperlink" Target="https://music.amazon.com/albums/B009FRFHWU?trackAsin=B009FRFNG0&amp;ref=dm_sh_e5bb-bd5b-8920-5098-45e47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dvd.netflix.com/Movie/Joseph-and-the-Amazing-Technicolor-Dreamcoat/27904586?strackid=2d4f1447ecb23051_1_acomplete" TargetMode="External"/><Relationship Id="rId17" Type="http://schemas.openxmlformats.org/officeDocument/2006/relationships/hyperlink" Target="https://music.amazon.com/albums/B002RP6CLM?trackAsin=B002RP0UWE&amp;ref=dm_sh_16df-be63-7364-6504-1f269" TargetMode="External"/><Relationship Id="rId25" Type="http://schemas.openxmlformats.org/officeDocument/2006/relationships/hyperlink" Target="https://music.amazon.com/albums/B0157E4THI?trackAsin=B0157E5792&amp;ref=dm_sh_38e9-d930-e452-4a2b-9ce68" TargetMode="External"/><Relationship Id="rId33" Type="http://schemas.openxmlformats.org/officeDocument/2006/relationships/hyperlink" Target="https://music.amazon.com/albums/B00DJFYWJS?trackAsin=B00DJFZ2VU&amp;ref=dm_sh_5610-e268-f855-e8a1-c1190" TargetMode="External"/><Relationship Id="rId38" Type="http://schemas.openxmlformats.org/officeDocument/2006/relationships/hyperlink" Target="https://www.amazon.com/s?k=common+sense&amp;i=stripbooks&amp;crid=12LKL1QF8JWDF&amp;sprefix=common+saense%2Caps%2C156&amp;ref=nb_sb_ss_sc_2_13" TargetMode="External"/><Relationship Id="rId46" Type="http://schemas.openxmlformats.org/officeDocument/2006/relationships/hyperlink" Target="https://dvd.netflix.com/Movie/Mister-Roberts/70107010?dsrc=DVDWEB" TargetMode="External"/><Relationship Id="rId59" Type="http://schemas.openxmlformats.org/officeDocument/2006/relationships/hyperlink" Target="https://music.amazon.com/albums/B000S9CAY2" TargetMode="External"/><Relationship Id="rId20" Type="http://schemas.openxmlformats.org/officeDocument/2006/relationships/hyperlink" Target="http://www.youtube.com/watch?v=kyvgDt4EtKQ" TargetMode="External"/><Relationship Id="rId41" Type="http://schemas.openxmlformats.org/officeDocument/2006/relationships/hyperlink" Target="https://music.amazon.com/albums/B006OQ7KXO?trackAsin=B006OQ7YN0&amp;ref=dm_sh_640e-cb2e-f79b-f7fb-207de" TargetMode="External"/><Relationship Id="rId54" Type="http://schemas.openxmlformats.org/officeDocument/2006/relationships/hyperlink" Target="https://music.amazon.com/albums/B00124JD56?trackAsin=B001248EQ0&amp;ref=dm_sh_e885-aabb-335e-228e-37e7a" TargetMode="External"/><Relationship Id="rId62" Type="http://schemas.openxmlformats.org/officeDocument/2006/relationships/hyperlink" Target="https://music.amazon.com/albums/B07FP4P3TG?trackAsin=B07FP2YBZV&amp;ref=dm_sh_0640-f8c8-d066-a344-cf92d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amazon.com/s/ref=nb_sb_noss_1?url=search-alias%3Dstripbooks&amp;field-keywords=clan%20of%20the%20cave%20bear&amp;sprefix=clan+%2Cstripbooks&amp;rh=i%3Astripbooks%2Ck%3Aclan%20of%20the%20cave%20bear" TargetMode="External"/><Relationship Id="rId15" Type="http://schemas.openxmlformats.org/officeDocument/2006/relationships/hyperlink" Target="https://music.amazon.com/albums/B001NZP5OC?trackAsin=B001NZT58E&amp;ref=dm_sh_3bc1-66b1-dmcp-9ace-9450f&amp;musicTerritory=US&amp;marketplaceId=ATVPDKIKX0DER" TargetMode="External"/><Relationship Id="rId23" Type="http://schemas.openxmlformats.org/officeDocument/2006/relationships/hyperlink" Target="https://music.amazon.com/albums/B009JPZZ52?trackAsin=B009JQ01B4&amp;ref=dm_sh_25b9-af8a-df3f-1f4d-5850b" TargetMode="External"/><Relationship Id="rId28" Type="http://schemas.openxmlformats.org/officeDocument/2006/relationships/hyperlink" Target="http://dvd.netflix.com/Movie/Miracle-on-34th-Street/70083742?strkid=983841187_0_0&amp;strackid=2e0a411f4765f795_0_srl&amp;trkid=222336" TargetMode="External"/><Relationship Id="rId36" Type="http://schemas.openxmlformats.org/officeDocument/2006/relationships/hyperlink" Target="http://www.amazon.com/Enders-Ender-Quintet-Orson-Scott/dp/0812550706/ref=sr_1_1?s=books&amp;ie=UTF8&amp;qid=1407709420&amp;sr=1-1&amp;keywords=ender%27s+game" TargetMode="External"/><Relationship Id="rId49" Type="http://schemas.openxmlformats.org/officeDocument/2006/relationships/hyperlink" Target="https://music.amazon.com/albums/B01DJPMXNO?trackAsin=B01DJPN3FG&amp;ref=dm_sh_f2c2-d5e1-dmcp-3c85-2de03&amp;musicTerritory=US&amp;marketplaceId=ATVPDKIKX0DER" TargetMode="External"/><Relationship Id="rId57" Type="http://schemas.openxmlformats.org/officeDocument/2006/relationships/hyperlink" Target="http://www.amazon.com/Blackboard-Jungle-HD-Glenn-Ford/dp/B006T7NK6E/ref=sr_1_1?ie=UTF8&amp;qid=1436884563&amp;sr=8-1&amp;keywords=the+blackboard+jungle" TargetMode="External"/><Relationship Id="rId10" Type="http://schemas.openxmlformats.org/officeDocument/2006/relationships/hyperlink" Target="https://music.amazon.com/albums/B006OQ7KXO?trackAsin=B006OQ7LEW&amp;ref=dm_sh_ca4a-f4f7-dmcp-268c-c6ae8&amp;musicTerritory=US&amp;marketplaceId=ATVPDKIKX0DER" TargetMode="External"/><Relationship Id="rId31" Type="http://schemas.openxmlformats.org/officeDocument/2006/relationships/hyperlink" Target="https://music.amazon.com/albums/B00PV6YKSQ?trackAsin=B00PV6YLSA&amp;ref=dm_sh_60e7-fddd-c17c-13ae-e769e" TargetMode="External"/><Relationship Id="rId44" Type="http://schemas.openxmlformats.org/officeDocument/2006/relationships/hyperlink" Target="http://dvd.netflix.com/Movie/60010761?sod=search-autocomplete" TargetMode="External"/><Relationship Id="rId52" Type="http://schemas.openxmlformats.org/officeDocument/2006/relationships/hyperlink" Target="https://www.amazon.com/Living-Desert-James-Algar/dp/B003XU3SHG/ref=sr_1_1?crid=2ABE5PFI0O4J5&amp;dchild=1&amp;keywords=the+living+desert&amp;qid=1586615073&amp;s=instant-video&amp;sprefix=the+living+desert%2Caps%2C151&amp;sr=1-1" TargetMode="External"/><Relationship Id="rId60" Type="http://schemas.openxmlformats.org/officeDocument/2006/relationships/hyperlink" Target="http://www.amazon.com/Cry-Beloved-Country-Alan-Paton/dp/0743262174/ref=sr_1_1?s=books&amp;ie=UTF8&amp;qid=1441724404&amp;sr=1-1&amp;keywords=cry+the+beloved+country&amp;pebp=1441724443271&amp;perid=0G1FJGCJECD807607NTM" TargetMode="External"/><Relationship Id="rId65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vd.netflix.com/Movie/Hair/568222?strackid=5de6e4a7f563d102_1_acomplete" TargetMode="External"/><Relationship Id="rId13" Type="http://schemas.openxmlformats.org/officeDocument/2006/relationships/hyperlink" Target="https://dvd.netflix.com/Movie/Babes-in-Toyland/60010105?dsrc=DVDWEB" TargetMode="External"/><Relationship Id="rId18" Type="http://schemas.openxmlformats.org/officeDocument/2006/relationships/hyperlink" Target="https://music.amazon.com/albums/B003OALODU?trackAsin=B003OALPKM&amp;ref=dm_sh_a909-d840-ff7e-2a90-0b861" TargetMode="External"/><Relationship Id="rId39" Type="http://schemas.openxmlformats.org/officeDocument/2006/relationships/hyperlink" Target="http://www.amazon.com/Democracy-Education-introduction-philosophy-education-ebook/dp/B0082ZJ6WS/ref=sr_1_5?s=books&amp;ie=UTF8&amp;qid=1410207488&amp;sr=1-5&amp;keywords=john+dewey+educationhttp://www.amazon.com/Democracy-Education-introduction-philosophy-education-ebook/dp/B0082ZJ6WS/ref=sr_1_5?s=books&amp;ie=UTF8&amp;qid=1410207488&amp;sr=1-5&amp;keywords=john+dewey+educ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9</TotalTime>
  <Pages>3</Pages>
  <Words>1749</Words>
  <Characters>9973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    Part 1 1950s Orienting</vt:lpstr>
    </vt:vector>
  </TitlesOfParts>
  <Company/>
  <LinksUpToDate>false</LinksUpToDate>
  <CharactersWithSpaces>1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cCracken</dc:creator>
  <cp:keywords/>
  <dc:description/>
  <cp:lastModifiedBy>David McCracken</cp:lastModifiedBy>
  <cp:revision>15</cp:revision>
  <dcterms:created xsi:type="dcterms:W3CDTF">2022-09-27T11:48:00Z</dcterms:created>
  <dcterms:modified xsi:type="dcterms:W3CDTF">2022-10-01T22:05:00Z</dcterms:modified>
</cp:coreProperties>
</file>